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5BC8C7" w14:textId="77777777" w:rsidR="00FE7E3B" w:rsidRDefault="00FE7E3B" w:rsidP="00FE7E3B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2B5FA0">
        <w:rPr>
          <w:rFonts w:ascii="Times New Roman" w:hAnsi="Times New Roman" w:cs="Times New Roman"/>
          <w:b/>
          <w:bCs/>
          <w:sz w:val="28"/>
          <w:szCs w:val="28"/>
        </w:rPr>
        <w:t xml:space="preserve">APPENDIX </w:t>
      </w:r>
      <w:r>
        <w:rPr>
          <w:rFonts w:ascii="Times New Roman" w:hAnsi="Times New Roman" w:cs="Times New Roman"/>
          <w:b/>
          <w:bCs/>
          <w:sz w:val="28"/>
          <w:szCs w:val="28"/>
        </w:rPr>
        <w:t>–</w:t>
      </w:r>
      <w:r w:rsidRPr="002B5FA0">
        <w:rPr>
          <w:rFonts w:ascii="Times New Roman" w:hAnsi="Times New Roman" w:cs="Times New Roman"/>
          <w:b/>
          <w:bCs/>
          <w:sz w:val="28"/>
          <w:szCs w:val="28"/>
        </w:rPr>
        <w:t xml:space="preserve"> I</w:t>
      </w:r>
    </w:p>
    <w:p w14:paraId="6A8D4CF5" w14:textId="2D36751A" w:rsidR="00FE7E3B" w:rsidRDefault="00FE7E3B" w:rsidP="00FE7E3B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370475">
        <w:rPr>
          <w:rFonts w:ascii="Times New Roman" w:hAnsi="Times New Roman" w:cs="Times New Roman"/>
          <w:sz w:val="28"/>
          <w:szCs w:val="28"/>
          <w:vertAlign w:val="superscript"/>
        </w:rPr>
        <w:t>13</w:t>
      </w:r>
      <w:r w:rsidRPr="00370475">
        <w:rPr>
          <w:rFonts w:ascii="Times New Roman" w:hAnsi="Times New Roman" w:cs="Times New Roman"/>
          <w:sz w:val="28"/>
          <w:szCs w:val="28"/>
        </w:rPr>
        <w:t xml:space="preserve">C SCS values for </w:t>
      </w:r>
      <w:r w:rsidRPr="00DB2427">
        <w:rPr>
          <w:rFonts w:ascii="Times New Roman" w:hAnsi="Times New Roman" w:cs="Times New Roman"/>
          <w:noProof/>
          <w:sz w:val="28"/>
          <w:szCs w:val="28"/>
        </w:rPr>
        <w:t>mono substituted</w:t>
      </w:r>
      <w:r w:rsidRPr="00370475">
        <w:rPr>
          <w:rFonts w:ascii="Times New Roman" w:hAnsi="Times New Roman" w:cs="Times New Roman"/>
          <w:sz w:val="28"/>
          <w:szCs w:val="28"/>
        </w:rPr>
        <w:t xml:space="preserve"> benzenes</w:t>
      </w:r>
      <w:r w:rsidR="00CC7FAF" w:rsidRPr="00CC7FAF">
        <w:rPr>
          <w:rFonts w:ascii="Times New Roman" w:hAnsi="Times New Roman" w:cs="Times New Roman"/>
          <w:sz w:val="28"/>
          <w:szCs w:val="28"/>
          <w:vertAlign w:val="superscript"/>
        </w:rPr>
        <w:t>1</w:t>
      </w:r>
      <w:r>
        <w:rPr>
          <w:rFonts w:ascii="Times New Roman" w:hAnsi="Times New Roman" w:cs="Times New Roman"/>
          <w:b/>
          <w:bCs/>
          <w:sz w:val="28"/>
          <w:szCs w:val="28"/>
        </w:rPr>
        <w:tab/>
      </w:r>
    </w:p>
    <w:p w14:paraId="49CE30F7" w14:textId="77777777" w:rsidR="00FE7E3B" w:rsidRPr="000178AF" w:rsidRDefault="00FE7E3B" w:rsidP="00FE7E3B">
      <w:pPr>
        <w:tabs>
          <w:tab w:val="left" w:pos="1005"/>
        </w:tabs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</w:p>
    <w:tbl>
      <w:tblPr>
        <w:tblpPr w:leftFromText="180" w:rightFromText="180" w:vertAnchor="page" w:horzAnchor="margin" w:tblpXSpec="center" w:tblpY="3661"/>
        <w:tblW w:w="6092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960"/>
        <w:gridCol w:w="1292"/>
        <w:gridCol w:w="960"/>
        <w:gridCol w:w="960"/>
        <w:gridCol w:w="960"/>
        <w:gridCol w:w="960"/>
      </w:tblGrid>
      <w:tr w:rsidR="00FE7E3B" w:rsidRPr="002B5FA0" w14:paraId="5C7D774D" w14:textId="77777777" w:rsidTr="00FE7E3B">
        <w:trPr>
          <w:trHeight w:val="300"/>
        </w:trPr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8A00A8" w14:textId="77777777" w:rsidR="00FE7E3B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78483626" w14:textId="77777777" w:rsidR="00FE7E3B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0552393C" w14:textId="77777777" w:rsidR="00FE7E3B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2B5FA0">
              <w:rPr>
                <w:rFonts w:ascii="Times New Roman" w:eastAsia="Times New Roman" w:hAnsi="Times New Roman" w:cs="Times New Roman"/>
                <w:color w:val="000000"/>
              </w:rPr>
              <w:t>S.No</w:t>
            </w:r>
            <w:proofErr w:type="spellEnd"/>
            <w:r w:rsidRPr="002B5FA0">
              <w:rPr>
                <w:rFonts w:ascii="Times New Roman" w:eastAsia="Times New Roman" w:hAnsi="Times New Roman" w:cs="Times New Roman"/>
                <w:color w:val="000000"/>
              </w:rPr>
              <w:t>.</w:t>
            </w:r>
          </w:p>
          <w:p w14:paraId="3E6A55CA" w14:textId="77777777" w:rsidR="00FE7E3B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1069F98E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9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787E3" w14:textId="77777777" w:rsidR="00FE7E3B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Substituents</w:t>
            </w:r>
          </w:p>
          <w:p w14:paraId="6C44FE5B" w14:textId="08EDFFAF" w:rsidR="00FE7E3B" w:rsidRDefault="002B012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X</w:t>
            </w:r>
          </w:p>
          <w:p w14:paraId="2DDEE2AB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AA8C77" w14:textId="77777777" w:rsidR="00FE7E3B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5BDBA2F8" w14:textId="77777777" w:rsidR="00FE7E3B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1407F9F5" w14:textId="77777777" w:rsidR="00FE7E3B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Z1(Si)</w:t>
            </w:r>
          </w:p>
          <w:p w14:paraId="110CFB22" w14:textId="77777777" w:rsidR="00FE7E3B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3A0AF3A3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31751A" w14:textId="77777777" w:rsidR="00FE7E3B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71664BD2" w14:textId="77777777" w:rsidR="00FE7E3B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7C77AE46" w14:textId="77777777" w:rsidR="00FE7E3B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Z2 (So)</w:t>
            </w:r>
          </w:p>
          <w:p w14:paraId="16659E5B" w14:textId="77777777" w:rsidR="00FE7E3B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5378C453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1097FD" w14:textId="77777777" w:rsidR="00FE7E3B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26A3BE12" w14:textId="77777777" w:rsidR="00FE7E3B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72BF875C" w14:textId="77777777" w:rsidR="00FE7E3B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Z3 (Sm)</w:t>
            </w:r>
          </w:p>
          <w:p w14:paraId="38B8D7EC" w14:textId="77777777" w:rsidR="00FE7E3B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26404A2F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6AB190" w14:textId="77777777" w:rsidR="00FE7E3B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172A958A" w14:textId="77777777" w:rsidR="00FE7E3B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57B799C3" w14:textId="77777777" w:rsidR="00FE7E3B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Z4 (</w:t>
            </w:r>
            <w:proofErr w:type="spellStart"/>
            <w:r w:rsidRPr="002B5FA0">
              <w:rPr>
                <w:rFonts w:ascii="Times New Roman" w:eastAsia="Times New Roman" w:hAnsi="Times New Roman" w:cs="Times New Roman"/>
                <w:color w:val="000000"/>
              </w:rPr>
              <w:t>Sp</w:t>
            </w:r>
            <w:proofErr w:type="spellEnd"/>
            <w:r w:rsidRPr="002B5FA0">
              <w:rPr>
                <w:rFonts w:ascii="Times New Roman" w:eastAsia="Times New Roman" w:hAnsi="Times New Roman" w:cs="Times New Roman"/>
                <w:color w:val="000000"/>
              </w:rPr>
              <w:t>)</w:t>
            </w:r>
          </w:p>
          <w:p w14:paraId="3992A462" w14:textId="77777777" w:rsidR="00FE7E3B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49B91593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FE7E3B" w:rsidRPr="002B5FA0" w14:paraId="697C5FB7" w14:textId="77777777" w:rsidTr="00DA2161">
        <w:trPr>
          <w:trHeight w:val="300"/>
        </w:trPr>
        <w:tc>
          <w:tcPr>
            <w:tcW w:w="96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5456A913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92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1BA13185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11F57936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1137C172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2304E811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0E4789C1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DA2161" w:rsidRPr="002B5FA0" w14:paraId="0D831D37" w14:textId="77777777" w:rsidTr="00DA2161">
        <w:trPr>
          <w:trHeight w:val="300"/>
        </w:trPr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21401B2B" w14:textId="6141999F" w:rsidR="00DA2161" w:rsidRPr="002B5FA0" w:rsidRDefault="00DA2161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292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</w:tcPr>
          <w:p w14:paraId="335EF7D8" w14:textId="66208939" w:rsidR="00DA2161" w:rsidRPr="002B5FA0" w:rsidRDefault="00DA2161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NMe</w:t>
            </w:r>
            <w:r w:rsidRPr="00DA2161">
              <w:rPr>
                <w:rFonts w:ascii="Times New Roman" w:eastAsia="Times New Roman" w:hAnsi="Times New Roman" w:cs="Times New Roman"/>
                <w:color w:val="000000"/>
                <w:vertAlign w:val="subscript"/>
              </w:rPr>
              <w:t>2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5D56EE49" w14:textId="2870F498" w:rsidR="00DA2161" w:rsidRPr="002B5FA0" w:rsidRDefault="00DA2161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.0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6B005809" w14:textId="739CA8C5" w:rsidR="00DA2161" w:rsidRPr="002B5FA0" w:rsidRDefault="00DA2161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16.0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073E323B" w14:textId="4FF5D9B8" w:rsidR="00DA2161" w:rsidRPr="002B5FA0" w:rsidRDefault="00DA2161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</w:t>
            </w:r>
          </w:p>
        </w:tc>
        <w:tc>
          <w:tcPr>
            <w:tcW w:w="960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7819B6B4" w14:textId="113B1741" w:rsidR="00DA2161" w:rsidRPr="002B5FA0" w:rsidRDefault="00DA2161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12.0</w:t>
            </w:r>
          </w:p>
        </w:tc>
      </w:tr>
      <w:tr w:rsidR="00DA2161" w:rsidRPr="002B5FA0" w14:paraId="051B39FD" w14:textId="77777777" w:rsidTr="00DA2161">
        <w:trPr>
          <w:trHeight w:val="300"/>
        </w:trPr>
        <w:tc>
          <w:tcPr>
            <w:tcW w:w="96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175E18BE" w14:textId="77777777" w:rsidR="00DA2161" w:rsidRPr="002B5FA0" w:rsidRDefault="00DA2161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92" w:type="dxa"/>
            <w:tcBorders>
              <w:top w:val="nil"/>
            </w:tcBorders>
            <w:shd w:val="clear" w:color="auto" w:fill="auto"/>
            <w:noWrap/>
            <w:vAlign w:val="bottom"/>
          </w:tcPr>
          <w:p w14:paraId="0FE7DC1C" w14:textId="77777777" w:rsidR="00DA2161" w:rsidRPr="002B5FA0" w:rsidRDefault="00DA2161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4CF3E2A8" w14:textId="77777777" w:rsidR="00DA2161" w:rsidRPr="002B5FA0" w:rsidRDefault="00DA2161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434B219F" w14:textId="77777777" w:rsidR="00DA2161" w:rsidRPr="002B5FA0" w:rsidRDefault="00DA2161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34559B64" w14:textId="77777777" w:rsidR="00DA2161" w:rsidRPr="002B5FA0" w:rsidRDefault="00DA2161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tcBorders>
              <w:top w:val="nil"/>
            </w:tcBorders>
            <w:shd w:val="clear" w:color="auto" w:fill="auto"/>
            <w:noWrap/>
            <w:vAlign w:val="center"/>
          </w:tcPr>
          <w:p w14:paraId="533721DF" w14:textId="77777777" w:rsidR="00DA2161" w:rsidRPr="002B5FA0" w:rsidRDefault="00DA2161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FE7E3B" w:rsidRPr="002B5FA0" w14:paraId="53006EFE" w14:textId="77777777" w:rsidTr="00FE7E3B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6370EEEF" w14:textId="5BA353B8" w:rsidR="00FE7E3B" w:rsidRPr="002B5FA0" w:rsidRDefault="00DA2161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292" w:type="dxa"/>
            <w:shd w:val="clear" w:color="auto" w:fill="auto"/>
            <w:noWrap/>
            <w:vAlign w:val="bottom"/>
            <w:hideMark/>
          </w:tcPr>
          <w:p w14:paraId="7E8B1F89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OCH</w:t>
            </w:r>
            <w:r w:rsidRPr="0013178A">
              <w:rPr>
                <w:rFonts w:ascii="Times New Roman" w:eastAsia="Times New Roman" w:hAnsi="Times New Roman" w:cs="Times New Roman"/>
                <w:color w:val="000000"/>
                <w:vertAlign w:val="subscript"/>
              </w:rPr>
              <w:t>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A45CD5F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30.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2E48011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-14.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311DBC0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0.9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F282AD8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-8.1</w:t>
            </w:r>
          </w:p>
        </w:tc>
      </w:tr>
      <w:tr w:rsidR="00FE7E3B" w:rsidRPr="002B5FA0" w14:paraId="56F9977F" w14:textId="77777777" w:rsidTr="00FE7E3B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</w:tcPr>
          <w:p w14:paraId="52AEEDE6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92" w:type="dxa"/>
            <w:shd w:val="clear" w:color="auto" w:fill="auto"/>
            <w:noWrap/>
            <w:vAlign w:val="bottom"/>
          </w:tcPr>
          <w:p w14:paraId="1BE9726A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65D70886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056EE97B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0AFFBD46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100CD2A4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FE7E3B" w:rsidRPr="002B5FA0" w14:paraId="03091D5A" w14:textId="77777777" w:rsidTr="00FE7E3B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035CCA3" w14:textId="6DFCAB43" w:rsidR="00FE7E3B" w:rsidRPr="002B5FA0" w:rsidRDefault="00DA2161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292" w:type="dxa"/>
            <w:shd w:val="clear" w:color="auto" w:fill="auto"/>
            <w:noWrap/>
            <w:vAlign w:val="bottom"/>
            <w:hideMark/>
          </w:tcPr>
          <w:p w14:paraId="6AF85976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CH</w:t>
            </w:r>
            <w:r w:rsidRPr="0013178A">
              <w:rPr>
                <w:rFonts w:ascii="Times New Roman" w:eastAsia="Times New Roman" w:hAnsi="Times New Roman" w:cs="Times New Roman"/>
                <w:color w:val="000000"/>
                <w:vertAlign w:val="subscript"/>
              </w:rPr>
              <w:t>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48CF250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9.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E38B703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0.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0D1C0AA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9D8F3AE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-3.1</w:t>
            </w:r>
          </w:p>
        </w:tc>
      </w:tr>
      <w:tr w:rsidR="00FE7E3B" w:rsidRPr="002B5FA0" w14:paraId="2796100E" w14:textId="77777777" w:rsidTr="00FE7E3B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</w:tcPr>
          <w:p w14:paraId="0FB7AF95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92" w:type="dxa"/>
            <w:shd w:val="clear" w:color="auto" w:fill="auto"/>
            <w:noWrap/>
            <w:vAlign w:val="bottom"/>
          </w:tcPr>
          <w:p w14:paraId="14D7AF37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3169916C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39FC97CE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2A587CD3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1FB96CF7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FE7E3B" w:rsidRPr="002B5FA0" w14:paraId="5CA9DB5A" w14:textId="77777777" w:rsidTr="00FE7E3B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2F2B823" w14:textId="53F1C10B" w:rsidR="00FE7E3B" w:rsidRPr="002B5FA0" w:rsidRDefault="00DA2161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292" w:type="dxa"/>
            <w:shd w:val="clear" w:color="auto" w:fill="auto"/>
            <w:noWrap/>
            <w:vAlign w:val="bottom"/>
            <w:hideMark/>
          </w:tcPr>
          <w:p w14:paraId="748EE264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-H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89001B4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79E151B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69C87EC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7E173DC6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</w:tr>
      <w:tr w:rsidR="00FE7E3B" w:rsidRPr="002B5FA0" w14:paraId="392466DC" w14:textId="77777777" w:rsidTr="00FE7E3B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</w:tcPr>
          <w:p w14:paraId="7B50E070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92" w:type="dxa"/>
            <w:shd w:val="clear" w:color="auto" w:fill="auto"/>
            <w:noWrap/>
            <w:vAlign w:val="bottom"/>
          </w:tcPr>
          <w:p w14:paraId="68BF133C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0551CA07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2DC0313B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412D713C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075DEB9C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DA2161" w:rsidRPr="002B5FA0" w14:paraId="74194772" w14:textId="77777777" w:rsidTr="00FE7E3B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</w:tcPr>
          <w:p w14:paraId="67600B5D" w14:textId="7C87975D" w:rsidR="00DA2161" w:rsidRPr="002B5FA0" w:rsidRDefault="00DA2161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292" w:type="dxa"/>
            <w:shd w:val="clear" w:color="auto" w:fill="auto"/>
            <w:noWrap/>
            <w:vAlign w:val="bottom"/>
          </w:tcPr>
          <w:p w14:paraId="6AA0E399" w14:textId="35152EED" w:rsidR="00DA2161" w:rsidRPr="002B5FA0" w:rsidRDefault="00DA2161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F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3948453E" w14:textId="2886E410" w:rsidR="00DA2161" w:rsidRPr="002B5FA0" w:rsidRDefault="00DA2161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4.9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24951B24" w14:textId="392EC75E" w:rsidR="00DA2161" w:rsidRPr="002B5FA0" w:rsidRDefault="00DA2161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14.5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073EEFBA" w14:textId="4BCDEC55" w:rsidR="00DA2161" w:rsidRPr="002B5FA0" w:rsidRDefault="00DA2161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</w:t>
            </w: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147F562A" w14:textId="3CC15E0B" w:rsidR="00DA2161" w:rsidRPr="002B5FA0" w:rsidRDefault="00DA2161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4.6</w:t>
            </w:r>
          </w:p>
        </w:tc>
      </w:tr>
      <w:tr w:rsidR="00DA2161" w:rsidRPr="002B5FA0" w14:paraId="744ED789" w14:textId="77777777" w:rsidTr="00FE7E3B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</w:tcPr>
          <w:p w14:paraId="742C691D" w14:textId="77777777" w:rsidR="00DA2161" w:rsidRPr="002B5FA0" w:rsidRDefault="00DA2161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92" w:type="dxa"/>
            <w:shd w:val="clear" w:color="auto" w:fill="auto"/>
            <w:noWrap/>
            <w:vAlign w:val="bottom"/>
          </w:tcPr>
          <w:p w14:paraId="66C97FFC" w14:textId="77777777" w:rsidR="00DA2161" w:rsidRPr="002B5FA0" w:rsidRDefault="00DA2161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5B3FC987" w14:textId="77777777" w:rsidR="00DA2161" w:rsidRPr="002B5FA0" w:rsidRDefault="00DA2161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392317DC" w14:textId="77777777" w:rsidR="00DA2161" w:rsidRPr="002B5FA0" w:rsidRDefault="00DA2161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12572845" w14:textId="77777777" w:rsidR="00DA2161" w:rsidRPr="002B5FA0" w:rsidRDefault="00DA2161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34B08E46" w14:textId="77777777" w:rsidR="00DA2161" w:rsidRPr="002B5FA0" w:rsidRDefault="00DA2161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FE7E3B" w:rsidRPr="002B5FA0" w14:paraId="5E235E58" w14:textId="77777777" w:rsidTr="00FE7E3B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48ADFB0" w14:textId="7AAE7CF3" w:rsidR="00FE7E3B" w:rsidRPr="002B5FA0" w:rsidRDefault="00DA2161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1292" w:type="dxa"/>
            <w:shd w:val="clear" w:color="auto" w:fill="auto"/>
            <w:noWrap/>
            <w:vAlign w:val="bottom"/>
            <w:hideMark/>
          </w:tcPr>
          <w:p w14:paraId="1EB42DA5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-Cl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0147CA18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6.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A20A235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0.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0FB9A88" w14:textId="4E70BFC9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1</w:t>
            </w:r>
            <w:r w:rsidR="00730B26">
              <w:rPr>
                <w:rFonts w:ascii="Times New Roman" w:eastAsia="Times New Roman" w:hAnsi="Times New Roman" w:cs="Times New Roman"/>
                <w:color w:val="000000"/>
              </w:rPr>
              <w:t>.0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F641918" w14:textId="4236F295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-2</w:t>
            </w:r>
            <w:r w:rsidR="00730B26">
              <w:rPr>
                <w:rFonts w:ascii="Times New Roman" w:eastAsia="Times New Roman" w:hAnsi="Times New Roman" w:cs="Times New Roman"/>
                <w:color w:val="000000"/>
              </w:rPr>
              <w:t>.0</w:t>
            </w:r>
          </w:p>
        </w:tc>
      </w:tr>
      <w:tr w:rsidR="00FE7E3B" w:rsidRPr="002B5FA0" w14:paraId="7B1A89D6" w14:textId="77777777" w:rsidTr="00FE7E3B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</w:tcPr>
          <w:p w14:paraId="0DE751C1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92" w:type="dxa"/>
            <w:shd w:val="clear" w:color="auto" w:fill="auto"/>
            <w:noWrap/>
            <w:vAlign w:val="bottom"/>
          </w:tcPr>
          <w:p w14:paraId="7E380F48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47AF49DF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2AB1CEA6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02517998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0AB2740B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FE7E3B" w:rsidRPr="002B5FA0" w14:paraId="7E9547C3" w14:textId="77777777" w:rsidTr="00FE7E3B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426BE49" w14:textId="7B51534E" w:rsidR="00FE7E3B" w:rsidRPr="002B5FA0" w:rsidRDefault="00DA2161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1292" w:type="dxa"/>
            <w:shd w:val="clear" w:color="auto" w:fill="auto"/>
            <w:noWrap/>
            <w:vAlign w:val="bottom"/>
            <w:hideMark/>
          </w:tcPr>
          <w:p w14:paraId="1D5EC246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-Br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74FC368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-5.4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A084DAA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3.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B984748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2.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BF34470" w14:textId="4B6F9706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-1</w:t>
            </w:r>
            <w:r w:rsidR="00730B26">
              <w:rPr>
                <w:rFonts w:ascii="Times New Roman" w:eastAsia="Times New Roman" w:hAnsi="Times New Roman" w:cs="Times New Roman"/>
                <w:color w:val="000000"/>
              </w:rPr>
              <w:t>.0</w:t>
            </w:r>
          </w:p>
        </w:tc>
      </w:tr>
      <w:tr w:rsidR="00FE7E3B" w:rsidRPr="002B5FA0" w14:paraId="39BA2089" w14:textId="77777777" w:rsidTr="00FE7E3B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</w:tcPr>
          <w:p w14:paraId="3FEF0431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92" w:type="dxa"/>
            <w:shd w:val="clear" w:color="auto" w:fill="auto"/>
            <w:noWrap/>
            <w:vAlign w:val="bottom"/>
          </w:tcPr>
          <w:p w14:paraId="4F80AB7C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163F8C2A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1EF0F21D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1C85079F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3682245F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FE7E3B" w:rsidRPr="002B5FA0" w14:paraId="3741EFDD" w14:textId="77777777" w:rsidTr="00FE7E3B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347F014F" w14:textId="66F5FF54" w:rsidR="00FE7E3B" w:rsidRPr="002B5FA0" w:rsidRDefault="00DA2161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292" w:type="dxa"/>
            <w:shd w:val="clear" w:color="auto" w:fill="auto"/>
            <w:noWrap/>
            <w:vAlign w:val="bottom"/>
            <w:hideMark/>
          </w:tcPr>
          <w:p w14:paraId="07620FDD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-NO</w:t>
            </w:r>
            <w:r w:rsidRPr="00A15BDB">
              <w:rPr>
                <w:rFonts w:ascii="Times New Roman" w:eastAsia="Times New Roman" w:hAnsi="Times New Roman" w:cs="Times New Roman"/>
                <w:color w:val="000000"/>
                <w:vertAlign w:val="subscript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580754CB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19.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2C4CE2D6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-5.3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1CA70595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0.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14:paraId="4E8DF6CD" w14:textId="40CFD30A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2B5FA0">
              <w:rPr>
                <w:rFonts w:ascii="Times New Roman" w:eastAsia="Times New Roman" w:hAnsi="Times New Roman" w:cs="Times New Roman"/>
                <w:color w:val="000000"/>
              </w:rPr>
              <w:t>6</w:t>
            </w:r>
            <w:r w:rsidR="00730B26">
              <w:rPr>
                <w:rFonts w:ascii="Times New Roman" w:eastAsia="Times New Roman" w:hAnsi="Times New Roman" w:cs="Times New Roman"/>
                <w:color w:val="000000"/>
              </w:rPr>
              <w:t>.0</w:t>
            </w:r>
          </w:p>
        </w:tc>
      </w:tr>
      <w:tr w:rsidR="00FE7E3B" w:rsidRPr="002B5FA0" w14:paraId="77C45DCC" w14:textId="77777777" w:rsidTr="00FE7E3B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</w:tcPr>
          <w:p w14:paraId="779BBF82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292" w:type="dxa"/>
            <w:shd w:val="clear" w:color="auto" w:fill="auto"/>
            <w:noWrap/>
            <w:vAlign w:val="bottom"/>
          </w:tcPr>
          <w:p w14:paraId="2D0ED058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2C5B8C06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4F1783AB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54230785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60" w:type="dxa"/>
            <w:shd w:val="clear" w:color="auto" w:fill="auto"/>
            <w:noWrap/>
            <w:vAlign w:val="center"/>
          </w:tcPr>
          <w:p w14:paraId="5EE44F55" w14:textId="77777777" w:rsidR="00FE7E3B" w:rsidRPr="002B5FA0" w:rsidRDefault="00FE7E3B" w:rsidP="00FE7E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</w:tbl>
    <w:p w14:paraId="7A21A6D3" w14:textId="77777777" w:rsidR="00FE7E3B" w:rsidRPr="000178AF" w:rsidRDefault="00FE7E3B" w:rsidP="00FE7E3B">
      <w:pPr>
        <w:tabs>
          <w:tab w:val="left" w:pos="1005"/>
        </w:tabs>
        <w:rPr>
          <w:rFonts w:ascii="Times New Roman" w:hAnsi="Times New Roman" w:cs="Times New Roman"/>
          <w:sz w:val="28"/>
          <w:szCs w:val="28"/>
        </w:rPr>
      </w:pPr>
    </w:p>
    <w:p w14:paraId="5FD05C03" w14:textId="77777777" w:rsidR="00FE7E3B" w:rsidRDefault="00FE7E3B" w:rsidP="00FE7E3B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5766C30B" w14:textId="77777777" w:rsidR="00FE7E3B" w:rsidRDefault="00FE7E3B" w:rsidP="00FE7E3B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1C5562AD" w14:textId="77777777" w:rsidR="00FE7E3B" w:rsidRDefault="00FE7E3B" w:rsidP="00FE7E3B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12B74CFC" w14:textId="77777777" w:rsidR="00FE7E3B" w:rsidRDefault="00FE7E3B" w:rsidP="00FE7E3B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1D1113A0" w14:textId="77777777" w:rsidR="00FE7E3B" w:rsidRDefault="00FE7E3B" w:rsidP="00FE7E3B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332A9DD1" w14:textId="77777777" w:rsidR="00FE7E3B" w:rsidRDefault="00FE7E3B" w:rsidP="00FE7E3B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04F539B7" w14:textId="77777777" w:rsidR="00FE7E3B" w:rsidRDefault="00FE7E3B" w:rsidP="00FE7E3B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4EB3CC57" w14:textId="77777777" w:rsidR="00FE7E3B" w:rsidRDefault="00FE7E3B" w:rsidP="00FE7E3B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62B2FB8C" w14:textId="77777777" w:rsidR="00FE7E3B" w:rsidRDefault="00FE7E3B" w:rsidP="00FE7E3B">
      <w:pPr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3630CD22" w14:textId="77777777" w:rsidR="00FE7E3B" w:rsidRDefault="00FE7E3B" w:rsidP="0013071C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7CEA514D" w14:textId="77777777" w:rsidR="00FE7E3B" w:rsidRDefault="00FE7E3B" w:rsidP="0013071C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198ADC4D" w14:textId="77777777" w:rsidR="00FE7E3B" w:rsidRDefault="00FE7E3B" w:rsidP="0013071C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426A1294" w14:textId="77777777" w:rsidR="00FE7E3B" w:rsidRDefault="00FE7E3B" w:rsidP="0013071C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0D097284" w14:textId="77777777" w:rsidR="00FE7E3B" w:rsidRDefault="00FE7E3B" w:rsidP="0013071C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0F4CD5C5" w14:textId="77777777" w:rsidR="00FE7E3B" w:rsidRDefault="00FE7E3B" w:rsidP="0013071C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65AEA6D2" w14:textId="77777777" w:rsidR="00FE7E3B" w:rsidRDefault="00FE7E3B" w:rsidP="0013071C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329DBA47" w14:textId="77777777" w:rsidR="00FE7E3B" w:rsidRDefault="00FE7E3B" w:rsidP="0013071C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633124DF" w14:textId="77777777" w:rsidR="00FE7E3B" w:rsidRDefault="00FE7E3B" w:rsidP="0013071C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5E7CB205" w14:textId="77777777" w:rsidR="00FE7E3B" w:rsidRDefault="00FE7E3B" w:rsidP="0013071C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04B62C53" w14:textId="77777777" w:rsidR="00FE7E3B" w:rsidRDefault="00FE7E3B" w:rsidP="0013071C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31C9CE82" w14:textId="77777777" w:rsidR="00FE7E3B" w:rsidRDefault="00FE7E3B" w:rsidP="0013071C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09343A02" w14:textId="77777777" w:rsidR="00FE7E3B" w:rsidRDefault="00FE7E3B" w:rsidP="0013071C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69793F64" w14:textId="77777777" w:rsidR="00FE7E3B" w:rsidRDefault="00FE7E3B" w:rsidP="0013071C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6E300FAF" w14:textId="77777777" w:rsidR="00FE7E3B" w:rsidRDefault="00FE7E3B" w:rsidP="0013071C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72B85F3C" w14:textId="77777777" w:rsidR="001D5DE5" w:rsidRDefault="001D5DE5" w:rsidP="0013071C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48B7A255" w14:textId="77777777" w:rsidR="001D5DE5" w:rsidRDefault="001D5DE5" w:rsidP="0013071C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3C292733" w14:textId="262A8832" w:rsidR="0013071C" w:rsidRDefault="0013071C" w:rsidP="0013071C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732C74">
        <w:rPr>
          <w:rFonts w:ascii="Times New Roman" w:hAnsi="Times New Roman" w:cs="Times New Roman"/>
          <w:b/>
          <w:bCs/>
          <w:sz w:val="28"/>
          <w:szCs w:val="28"/>
        </w:rPr>
        <w:t>APPENDIX I</w:t>
      </w:r>
      <w:r w:rsidR="00FE7E3B">
        <w:rPr>
          <w:rFonts w:ascii="Times New Roman" w:hAnsi="Times New Roman" w:cs="Times New Roman"/>
          <w:b/>
          <w:bCs/>
          <w:sz w:val="28"/>
          <w:szCs w:val="28"/>
        </w:rPr>
        <w:t>I</w:t>
      </w:r>
    </w:p>
    <w:p w14:paraId="11D19D88" w14:textId="77777777" w:rsidR="0013071C" w:rsidRPr="00733780" w:rsidRDefault="0013071C" w:rsidP="0013071C">
      <w:pPr>
        <w:rPr>
          <w:rFonts w:ascii="Times New Roman" w:hAnsi="Times New Roman" w:cs="Times New Roman"/>
          <w:sz w:val="24"/>
          <w:szCs w:val="24"/>
        </w:rPr>
      </w:pPr>
      <w:r w:rsidRPr="00733780">
        <w:rPr>
          <w:rFonts w:ascii="Times New Roman" w:hAnsi="Times New Roman" w:cs="Times New Roman"/>
          <w:sz w:val="24"/>
          <w:szCs w:val="24"/>
        </w:rPr>
        <w:t>Substituent constants used in LFER equation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32"/>
        <w:gridCol w:w="1457"/>
        <w:gridCol w:w="1076"/>
        <w:gridCol w:w="1088"/>
        <w:gridCol w:w="1101"/>
        <w:gridCol w:w="842"/>
        <w:gridCol w:w="842"/>
        <w:gridCol w:w="869"/>
        <w:gridCol w:w="949"/>
      </w:tblGrid>
      <w:tr w:rsidR="00494982" w14:paraId="07EB5055" w14:textId="272A5817" w:rsidTr="00494982">
        <w:trPr>
          <w:jc w:val="center"/>
        </w:trPr>
        <w:tc>
          <w:tcPr>
            <w:tcW w:w="93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1952141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412992F4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.No</w:t>
            </w:r>
            <w:proofErr w:type="spellEnd"/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  <w:p w14:paraId="72F77A65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B1F7A24" w14:textId="77777777" w:rsidR="00494982" w:rsidRPr="002E7365" w:rsidRDefault="00494982" w:rsidP="00494982">
            <w:pPr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219D7DE3" w14:textId="77777777" w:rsidR="00494982" w:rsidRPr="002E7365" w:rsidRDefault="00494982" w:rsidP="00494982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bstittuents</w:t>
            </w:r>
            <w:proofErr w:type="spellEnd"/>
          </w:p>
          <w:p w14:paraId="31F339E5" w14:textId="1AACDF2A" w:rsidR="00494982" w:rsidRPr="002E7365" w:rsidRDefault="00494982" w:rsidP="00494982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 </w:t>
            </w: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  <w:tc>
          <w:tcPr>
            <w:tcW w:w="10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B00C428" w14:textId="4BBA1F97" w:rsidR="00494982" w:rsidRPr="00494982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  <w:t>σ</w:t>
            </w:r>
            <w:r w:rsidRPr="002E7365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bscript"/>
              </w:rPr>
              <w:t>p</w:t>
            </w:r>
            <w:r w:rsidRPr="0049498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10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77214B0" w14:textId="59E121F5" w:rsidR="00494982" w:rsidRPr="00494982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  <w:t>σ</w:t>
            </w:r>
            <w:r w:rsidRPr="002E7365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bscript"/>
              </w:rPr>
              <w:t>p</w:t>
            </w:r>
            <w:r w:rsidR="00940691" w:rsidRPr="002E7365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perscript"/>
              </w:rPr>
              <w:t>o</w:t>
            </w:r>
            <w:r w:rsidR="00D43CCE" w:rsidRPr="00D43CCE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perscript"/>
              </w:rPr>
              <w:t>3</w:t>
            </w:r>
          </w:p>
        </w:tc>
        <w:tc>
          <w:tcPr>
            <w:tcW w:w="11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E907BD3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  <w:t>σ</w:t>
            </w:r>
            <w:r w:rsidRPr="002E7365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bscript"/>
              </w:rPr>
              <w:t>p</w:t>
            </w:r>
            <w:r w:rsidRPr="002E7365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perscript"/>
              </w:rPr>
              <w:t>+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BEC2E44" w14:textId="6A2EBD86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  <w:t>σ</w:t>
            </w:r>
            <w:r w:rsidRPr="002E7365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bscript"/>
              </w:rPr>
              <w:t>p</w:t>
            </w:r>
            <w:r w:rsidRPr="00BD77B2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perscript"/>
              </w:rPr>
              <w:t>-</w:t>
            </w: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BE69266" w14:textId="78E51AED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  <w:t>σ</w:t>
            </w:r>
            <w:r w:rsidR="00762823" w:rsidRPr="00762823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perscript"/>
              </w:rPr>
              <w:t>o</w:t>
            </w:r>
            <w:r w:rsidR="00D43CCE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perscript"/>
              </w:rPr>
              <w:t xml:space="preserve"> 4</w:t>
            </w:r>
          </w:p>
        </w:tc>
        <w:tc>
          <w:tcPr>
            <w:tcW w:w="8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432441F" w14:textId="225B9CA4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  <w:t>σ</w:t>
            </w:r>
            <w:r w:rsidRPr="00494982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bscript"/>
              </w:rPr>
              <w:t>o</w:t>
            </w:r>
            <w:r w:rsidR="00762823" w:rsidRPr="00762823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perscript"/>
              </w:rPr>
              <w:t>*</w:t>
            </w:r>
            <w:r w:rsidR="00D43CCE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perscript"/>
              </w:rPr>
              <w:t>4</w:t>
            </w:r>
          </w:p>
        </w:tc>
        <w:tc>
          <w:tcPr>
            <w:tcW w:w="94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6170AF0" w14:textId="440ACCEC" w:rsidR="00494982" w:rsidRPr="00D43CCE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49498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E</w:t>
            </w:r>
            <w:r w:rsidRPr="00494982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</w:rPr>
              <w:t>s</w:t>
            </w:r>
            <w:r w:rsidR="00D43CCE" w:rsidRPr="00D43CCE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perscript"/>
              </w:rPr>
              <w:t>4</w:t>
            </w:r>
          </w:p>
        </w:tc>
      </w:tr>
      <w:tr w:rsidR="00494982" w14:paraId="758357BA" w14:textId="0614A8A0" w:rsidTr="00E41663">
        <w:trPr>
          <w:jc w:val="center"/>
        </w:trPr>
        <w:tc>
          <w:tcPr>
            <w:tcW w:w="93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97577F6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457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A880337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07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EF02F92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</w:p>
        </w:tc>
        <w:tc>
          <w:tcPr>
            <w:tcW w:w="1088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F5DBEAB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</w:p>
        </w:tc>
        <w:tc>
          <w:tcPr>
            <w:tcW w:w="110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A687CA9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5889E09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</w:p>
        </w:tc>
        <w:tc>
          <w:tcPr>
            <w:tcW w:w="84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C2FF973" w14:textId="7EB7A02B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</w:p>
        </w:tc>
        <w:tc>
          <w:tcPr>
            <w:tcW w:w="86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80BF681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</w:p>
        </w:tc>
        <w:tc>
          <w:tcPr>
            <w:tcW w:w="94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D6ACCB7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</w:p>
        </w:tc>
      </w:tr>
      <w:tr w:rsidR="00494982" w14:paraId="04EEB558" w14:textId="472E0913" w:rsidTr="00C600BC">
        <w:trPr>
          <w:jc w:val="center"/>
        </w:trPr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C96FD5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D4228F" w14:textId="77777777" w:rsidR="00494982" w:rsidRPr="002E7365" w:rsidRDefault="00494982" w:rsidP="00494982">
            <w:pP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</w:t>
            </w:r>
            <w:r w:rsidRPr="00F80F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Me</w:t>
            </w:r>
            <w:r w:rsidRPr="00F80F6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3E9C2B" w14:textId="77777777" w:rsidR="00494982" w:rsidRPr="00582E9C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2E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83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F9FDC1" w14:textId="00255D4B" w:rsidR="00494982" w:rsidRPr="006C6AE5" w:rsidRDefault="00494982" w:rsidP="0049498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6C6AE5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--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88B0AD" w14:textId="77777777" w:rsidR="00494982" w:rsidRPr="00582E9C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7</w:t>
            </w: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FFFE77" w14:textId="1E29A289" w:rsidR="00494982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4DAFF817" w14:textId="024DF98D" w:rsidR="00494982" w:rsidRDefault="00C376CE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</w:tcPr>
          <w:p w14:paraId="1BABF2B4" w14:textId="34F69D4F" w:rsidR="00494982" w:rsidRDefault="00C376CE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</w:tcPr>
          <w:p w14:paraId="6CF5C319" w14:textId="4BBE8378" w:rsidR="00494982" w:rsidRDefault="00C376CE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  <w:bookmarkStart w:id="0" w:name="_GoBack"/>
        <w:bookmarkEnd w:id="0"/>
      </w:tr>
      <w:tr w:rsidR="00494982" w14:paraId="7A19306E" w14:textId="5B3E23C1" w:rsidTr="00E41663">
        <w:trPr>
          <w:jc w:val="center"/>
        </w:trPr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</w:tcPr>
          <w:p w14:paraId="54AF91F0" w14:textId="77777777" w:rsidR="00494982" w:rsidRDefault="00494982" w:rsidP="00494982"/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7E7B07" w14:textId="77777777" w:rsidR="00494982" w:rsidRDefault="00494982" w:rsidP="00494982"/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</w:tcPr>
          <w:p w14:paraId="0542A964" w14:textId="77777777" w:rsidR="00494982" w:rsidRDefault="00494982" w:rsidP="00494982"/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</w:tcPr>
          <w:p w14:paraId="69691FE4" w14:textId="77777777" w:rsidR="00494982" w:rsidRDefault="00494982" w:rsidP="00494982"/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</w:tcPr>
          <w:p w14:paraId="00F9615F" w14:textId="77777777" w:rsidR="00494982" w:rsidRDefault="00494982" w:rsidP="00494982"/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22610283" w14:textId="77777777" w:rsidR="00494982" w:rsidRDefault="00494982" w:rsidP="00494982"/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4D2A9C98" w14:textId="0ED1D18F" w:rsidR="00494982" w:rsidRDefault="00494982" w:rsidP="00494982"/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</w:tcPr>
          <w:p w14:paraId="199068DF" w14:textId="77777777" w:rsidR="00494982" w:rsidRDefault="00494982" w:rsidP="00494982"/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</w:tcPr>
          <w:p w14:paraId="6349D02B" w14:textId="77777777" w:rsidR="00494982" w:rsidRDefault="00494982" w:rsidP="00494982"/>
        </w:tc>
      </w:tr>
      <w:tr w:rsidR="00494982" w14:paraId="22C5F2C1" w14:textId="4F67355A" w:rsidTr="00E41663">
        <w:trPr>
          <w:jc w:val="center"/>
        </w:trPr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63F1A3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39BB08" w14:textId="77777777" w:rsidR="00494982" w:rsidRPr="002E7365" w:rsidRDefault="00494982" w:rsidP="00494982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OCH</w:t>
            </w:r>
            <w:r w:rsidRPr="009414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</w:tcPr>
          <w:p w14:paraId="6DC8D9F3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27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</w:tcPr>
          <w:p w14:paraId="4D5E3A62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12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</w:tcPr>
          <w:p w14:paraId="32F2AC3A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78</w:t>
            </w: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624694D7" w14:textId="3E4D3371" w:rsidR="00494982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30648BAD" w14:textId="58166D82" w:rsidR="00494982" w:rsidRDefault="00C376CE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39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</w:tcPr>
          <w:p w14:paraId="19E2E211" w14:textId="5ABCD012" w:rsidR="00494982" w:rsidRDefault="00C376CE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22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</w:tcPr>
          <w:p w14:paraId="769DF7CC" w14:textId="2948342A" w:rsidR="00494982" w:rsidRDefault="00C376CE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9</w:t>
            </w:r>
          </w:p>
        </w:tc>
      </w:tr>
      <w:tr w:rsidR="00494982" w14:paraId="65061B73" w14:textId="731BA35E" w:rsidTr="00E41663">
        <w:trPr>
          <w:jc w:val="center"/>
        </w:trPr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</w:tcPr>
          <w:p w14:paraId="1EFEAD1B" w14:textId="77777777" w:rsidR="00494982" w:rsidRDefault="00494982" w:rsidP="00494982"/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43BA3A" w14:textId="77777777" w:rsidR="00494982" w:rsidRDefault="00494982" w:rsidP="00494982"/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</w:tcPr>
          <w:p w14:paraId="604C1F9B" w14:textId="77777777" w:rsidR="00494982" w:rsidRDefault="00494982" w:rsidP="00494982"/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6563A9" w14:textId="6F9538D8" w:rsidR="00494982" w:rsidRDefault="00494982" w:rsidP="00494982">
            <w:pPr>
              <w:jc w:val="center"/>
            </w:pP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</w:tcPr>
          <w:p w14:paraId="43AD28E1" w14:textId="77777777" w:rsidR="00494982" w:rsidRDefault="00494982" w:rsidP="00494982"/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5C9EECC1" w14:textId="77777777" w:rsidR="00494982" w:rsidRDefault="00494982" w:rsidP="00494982"/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240F7234" w14:textId="48C8DBA4" w:rsidR="00494982" w:rsidRDefault="00494982" w:rsidP="00494982"/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</w:tcPr>
          <w:p w14:paraId="29907918" w14:textId="77777777" w:rsidR="00494982" w:rsidRDefault="00494982" w:rsidP="00494982"/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</w:tcPr>
          <w:p w14:paraId="7A31BC4B" w14:textId="77777777" w:rsidR="00494982" w:rsidRDefault="00494982" w:rsidP="00494982"/>
        </w:tc>
      </w:tr>
      <w:tr w:rsidR="00494982" w14:paraId="3D1E8B90" w14:textId="5D25941D" w:rsidTr="00E41663">
        <w:trPr>
          <w:jc w:val="center"/>
        </w:trPr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57F135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CD3D57" w14:textId="77777777" w:rsidR="00494982" w:rsidRPr="002E7365" w:rsidRDefault="00494982" w:rsidP="00494982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OH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</w:tcPr>
          <w:p w14:paraId="6AB7308F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37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CEC4C1" w14:textId="78BC0810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</w:tcPr>
          <w:p w14:paraId="675EDBAE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92</w:t>
            </w: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525C48BC" w14:textId="32BB4F71" w:rsidR="00494982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4487CD6B" w14:textId="37C5F368" w:rsidR="00494982" w:rsidRDefault="00C376CE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4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</w:tcPr>
          <w:p w14:paraId="717005C7" w14:textId="160FFC1B" w:rsidR="00494982" w:rsidRDefault="00C376CE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</w:tcPr>
          <w:p w14:paraId="79376E12" w14:textId="378A3851" w:rsidR="00494982" w:rsidRDefault="00C376CE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2</w:t>
            </w:r>
          </w:p>
        </w:tc>
      </w:tr>
      <w:tr w:rsidR="00494982" w14:paraId="3D20157D" w14:textId="4E8DC460" w:rsidTr="00E41663">
        <w:trPr>
          <w:jc w:val="center"/>
        </w:trPr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DCD59F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FC2B73" w14:textId="77777777" w:rsidR="00494982" w:rsidRPr="002E7365" w:rsidRDefault="00494982" w:rsidP="00494982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</w:tcPr>
          <w:p w14:paraId="5E1BA9D3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</w:tcPr>
          <w:p w14:paraId="664EF5B1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</w:tcPr>
          <w:p w14:paraId="7E3472AB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173F9AF0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448C8B5F" w14:textId="395F4750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</w:tcPr>
          <w:p w14:paraId="51E42EE3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</w:tcPr>
          <w:p w14:paraId="6CAB8DDF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494982" w14:paraId="3ED0BB42" w14:textId="15A3E3DE" w:rsidTr="00E41663">
        <w:trPr>
          <w:jc w:val="center"/>
        </w:trPr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E5308F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8490BF" w14:textId="77777777" w:rsidR="00494982" w:rsidRPr="002E7365" w:rsidRDefault="00494982" w:rsidP="00494982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CH</w:t>
            </w:r>
            <w:r w:rsidRPr="009414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</w:tcPr>
          <w:p w14:paraId="61B1F56F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17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</w:tcPr>
          <w:p w14:paraId="03217B85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14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</w:tcPr>
          <w:p w14:paraId="368C48C7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31</w:t>
            </w: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5016BE6A" w14:textId="56E37046" w:rsidR="00494982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4469A124" w14:textId="314F6BB9" w:rsidR="00494982" w:rsidRDefault="00C376CE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17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</w:tcPr>
          <w:p w14:paraId="04BB3FCE" w14:textId="7E475BD7" w:rsidR="00494982" w:rsidRDefault="00C376CE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</w:tcPr>
          <w:p w14:paraId="0A7C50DE" w14:textId="4C9F3BCA" w:rsidR="00494982" w:rsidRDefault="00C376CE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494982" w14:paraId="7BF6688F" w14:textId="260CD97B" w:rsidTr="00E41663">
        <w:trPr>
          <w:jc w:val="center"/>
        </w:trPr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ACAFF6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E75A2B" w14:textId="77777777" w:rsidR="00494982" w:rsidRPr="002E7365" w:rsidRDefault="00494982" w:rsidP="00494982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</w:tcPr>
          <w:p w14:paraId="1D7AE962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</w:tcPr>
          <w:p w14:paraId="0F580C34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</w:tcPr>
          <w:p w14:paraId="3FD8D1D3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255D2FF9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78CDECA9" w14:textId="1393BA42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</w:tcPr>
          <w:p w14:paraId="66291ADB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</w:tcPr>
          <w:p w14:paraId="016797FB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494982" w14:paraId="354FC309" w14:textId="5B4328D4" w:rsidTr="00E41663">
        <w:trPr>
          <w:jc w:val="center"/>
        </w:trPr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163F25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813865" w14:textId="77777777" w:rsidR="00494982" w:rsidRPr="002E7365" w:rsidRDefault="00494982" w:rsidP="00494982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H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</w:tcPr>
          <w:p w14:paraId="575D5F3E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</w:tcPr>
          <w:p w14:paraId="341BC4BC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</w:tcPr>
          <w:p w14:paraId="285739C3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1F0EB971" w14:textId="6E571F8B" w:rsidR="00494982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1AA0111C" w14:textId="4EE45BA4" w:rsidR="00494982" w:rsidRDefault="00C376CE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</w:tcPr>
          <w:p w14:paraId="37DA14BA" w14:textId="129B449D" w:rsidR="00494982" w:rsidRDefault="00C376CE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</w:tcPr>
          <w:p w14:paraId="31ADA91D" w14:textId="13C58F59" w:rsidR="00494982" w:rsidRDefault="00C376CE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494982" w14:paraId="493A5EA9" w14:textId="2EF6C746" w:rsidTr="00E41663">
        <w:trPr>
          <w:jc w:val="center"/>
        </w:trPr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F9F7E6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A82545" w14:textId="77777777" w:rsidR="00494982" w:rsidRPr="002E7365" w:rsidRDefault="00494982" w:rsidP="00494982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</w:tcPr>
          <w:p w14:paraId="24AAA56E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</w:tcPr>
          <w:p w14:paraId="41992CE0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</w:tcPr>
          <w:p w14:paraId="2C5B64E5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263A1A82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39BCEB39" w14:textId="12ECEC83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</w:tcPr>
          <w:p w14:paraId="48A3D61D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</w:tcPr>
          <w:p w14:paraId="48E871F3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494982" w14:paraId="05E68D2D" w14:textId="7188357D" w:rsidTr="00E41663">
        <w:trPr>
          <w:jc w:val="center"/>
        </w:trPr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4E5F72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B08163" w14:textId="77777777" w:rsidR="00494982" w:rsidRPr="002E7365" w:rsidRDefault="00494982" w:rsidP="00494982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Cl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</w:tcPr>
          <w:p w14:paraId="7A609F28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3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</w:tcPr>
          <w:p w14:paraId="67C6CCD2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4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</w:tcPr>
          <w:p w14:paraId="50AC87E7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1</w:t>
            </w: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0F5C9E73" w14:textId="1F6209D7" w:rsidR="00494982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3FA46549" w14:textId="0F7F2936" w:rsidR="00494982" w:rsidRDefault="00C376CE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</w:tcPr>
          <w:p w14:paraId="25506595" w14:textId="58D8561D" w:rsidR="00494982" w:rsidRDefault="00C376CE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7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</w:tcPr>
          <w:p w14:paraId="7278DA89" w14:textId="5FE2F8C4" w:rsidR="00494982" w:rsidRDefault="00C376CE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8</w:t>
            </w:r>
          </w:p>
        </w:tc>
      </w:tr>
      <w:tr w:rsidR="00494982" w14:paraId="64A1C2A9" w14:textId="66FEE18B" w:rsidTr="00E41663">
        <w:trPr>
          <w:jc w:val="center"/>
        </w:trPr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C2AC2B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53EFFF" w14:textId="77777777" w:rsidR="00494982" w:rsidRPr="002E7365" w:rsidRDefault="00494982" w:rsidP="00494982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</w:tcPr>
          <w:p w14:paraId="322AE593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</w:tcPr>
          <w:p w14:paraId="32B60D5F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</w:tcPr>
          <w:p w14:paraId="0D2BCE9B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38641512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2C84A86A" w14:textId="6F37527A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</w:tcPr>
          <w:p w14:paraId="30776BDB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</w:tcPr>
          <w:p w14:paraId="308A13D8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494982" w14:paraId="1BE8348F" w14:textId="64D1F573" w:rsidTr="00E41663">
        <w:trPr>
          <w:jc w:val="center"/>
        </w:trPr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B5A9A2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397654" w14:textId="77777777" w:rsidR="00494982" w:rsidRPr="002E7365" w:rsidRDefault="00494982" w:rsidP="00494982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Br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</w:tcPr>
          <w:p w14:paraId="477D637C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3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</w:tcPr>
          <w:p w14:paraId="305E6643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2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</w:tcPr>
          <w:p w14:paraId="3085E67E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5</w:t>
            </w: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136AF63E" w14:textId="0F2037C7" w:rsidR="00494982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72499708" w14:textId="1BDC9496" w:rsidR="00494982" w:rsidRDefault="00C376CE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1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</w:tcPr>
          <w:p w14:paraId="4B33E6A1" w14:textId="5F59610D" w:rsidR="00494982" w:rsidRDefault="00C376CE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8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</w:tcPr>
          <w:p w14:paraId="66B0F4A0" w14:textId="216E675F" w:rsidR="00494982" w:rsidRDefault="00C376CE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494982" w14:paraId="621BDD2C" w14:textId="6282D637" w:rsidTr="00E41663">
        <w:trPr>
          <w:jc w:val="center"/>
        </w:trPr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35220C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6806DE" w14:textId="77777777" w:rsidR="00494982" w:rsidRPr="002E7365" w:rsidRDefault="00494982" w:rsidP="00494982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</w:tcPr>
          <w:p w14:paraId="44DC4AB0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</w:tcPr>
          <w:p w14:paraId="522A2C2F" w14:textId="07E191B3" w:rsidR="00494982" w:rsidRPr="002E7365" w:rsidRDefault="00494982" w:rsidP="00494982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</w:tcPr>
          <w:p w14:paraId="36EDF6A5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75E442D8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40D7FEE8" w14:textId="09755901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</w:tcPr>
          <w:p w14:paraId="6A06DDA3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</w:tcPr>
          <w:p w14:paraId="41709F76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494982" w14:paraId="3A9DBA4D" w14:textId="2FA9B76F" w:rsidTr="00E41663">
        <w:trPr>
          <w:jc w:val="center"/>
        </w:trPr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00DAE4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.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DA4AF9" w14:textId="77777777" w:rsidR="00494982" w:rsidRPr="002E7365" w:rsidRDefault="00494982" w:rsidP="00494982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CHO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</w:tcPr>
          <w:p w14:paraId="327B0CBF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2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</w:tcPr>
          <w:p w14:paraId="35A4D082" w14:textId="597A70DD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</w:tcPr>
          <w:p w14:paraId="0EDFCBE5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3</w:t>
            </w: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056B7F91" w14:textId="62088962" w:rsidR="00494982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03</w:t>
            </w: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6E50320B" w14:textId="21E62CFC" w:rsidR="00494982" w:rsidRDefault="00C376CE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</w:tcPr>
          <w:p w14:paraId="349BF027" w14:textId="63E4016C" w:rsidR="00494982" w:rsidRDefault="00C376CE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</w:tcPr>
          <w:p w14:paraId="24C395FD" w14:textId="63F5DE9C" w:rsidR="00494982" w:rsidRDefault="00C376CE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</w:tr>
      <w:tr w:rsidR="00494982" w14:paraId="66EB40A3" w14:textId="1536C753" w:rsidTr="00E41663">
        <w:trPr>
          <w:jc w:val="center"/>
        </w:trPr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00F8F5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5BB8CD" w14:textId="77777777" w:rsidR="00494982" w:rsidRDefault="00494982" w:rsidP="00494982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</w:tcPr>
          <w:p w14:paraId="69CD7C98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</w:tcPr>
          <w:p w14:paraId="0B31B12F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</w:tcPr>
          <w:p w14:paraId="0C670303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74DE16A3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3B53AD34" w14:textId="0809A3D0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</w:tcPr>
          <w:p w14:paraId="36EBAC80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</w:tcPr>
          <w:p w14:paraId="70DBA56A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494982" w14:paraId="1979A1D1" w14:textId="3F15974B" w:rsidTr="00E41663">
        <w:trPr>
          <w:jc w:val="center"/>
        </w:trPr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1B900B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.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71E63D" w14:textId="77777777" w:rsidR="00494982" w:rsidRDefault="00494982" w:rsidP="00494982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COOH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</w:tcPr>
          <w:p w14:paraId="329A8FBF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5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</w:tcPr>
          <w:p w14:paraId="6E896734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4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</w:tcPr>
          <w:p w14:paraId="28492769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2</w:t>
            </w: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24228C01" w14:textId="7C8B685D" w:rsidR="00494982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7</w:t>
            </w: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70AE5DA1" w14:textId="5E9D56A7" w:rsidR="00494982" w:rsidRDefault="00C376CE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</w:tcPr>
          <w:p w14:paraId="288E084C" w14:textId="45FE7536" w:rsidR="00494982" w:rsidRDefault="00C376CE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</w:tcPr>
          <w:p w14:paraId="1C109A8B" w14:textId="7B91AADA" w:rsidR="00494982" w:rsidRDefault="00C376CE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</w:tr>
      <w:tr w:rsidR="00494982" w14:paraId="26BA4079" w14:textId="251F64E5" w:rsidTr="00E41663">
        <w:trPr>
          <w:jc w:val="center"/>
        </w:trPr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418B04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7F0C37" w14:textId="77777777" w:rsidR="00494982" w:rsidRPr="002E7365" w:rsidRDefault="00494982" w:rsidP="00494982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</w:tcPr>
          <w:p w14:paraId="78048C2B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</w:tcPr>
          <w:p w14:paraId="618246EE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</w:tcPr>
          <w:p w14:paraId="5DE7F54C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2C55E199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0E2DFCEB" w14:textId="5C61BB28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</w:tcPr>
          <w:p w14:paraId="32BAB440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</w:tcPr>
          <w:p w14:paraId="220DECA8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494982" w14:paraId="57AFD5A5" w14:textId="65D35834" w:rsidTr="00E41663">
        <w:trPr>
          <w:jc w:val="center"/>
        </w:trPr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482FF5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64A737" w14:textId="77777777" w:rsidR="00494982" w:rsidRPr="002E7365" w:rsidRDefault="00494982" w:rsidP="00494982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NO</w:t>
            </w:r>
            <w:r w:rsidRPr="009414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076" w:type="dxa"/>
            <w:tcBorders>
              <w:top w:val="nil"/>
              <w:left w:val="nil"/>
              <w:bottom w:val="nil"/>
              <w:right w:val="nil"/>
            </w:tcBorders>
          </w:tcPr>
          <w:p w14:paraId="4E6FC152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5</w:t>
            </w:r>
          </w:p>
        </w:tc>
        <w:tc>
          <w:tcPr>
            <w:tcW w:w="1088" w:type="dxa"/>
            <w:tcBorders>
              <w:top w:val="nil"/>
              <w:left w:val="nil"/>
              <w:bottom w:val="nil"/>
              <w:right w:val="nil"/>
            </w:tcBorders>
          </w:tcPr>
          <w:p w14:paraId="3058468C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1</w:t>
            </w:r>
          </w:p>
        </w:tc>
        <w:tc>
          <w:tcPr>
            <w:tcW w:w="1101" w:type="dxa"/>
            <w:tcBorders>
              <w:top w:val="nil"/>
              <w:left w:val="nil"/>
              <w:bottom w:val="nil"/>
              <w:right w:val="nil"/>
            </w:tcBorders>
          </w:tcPr>
          <w:p w14:paraId="459747F2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E73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79</w:t>
            </w: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5884FF32" w14:textId="0B2FA9FB" w:rsidR="00494982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27</w:t>
            </w:r>
          </w:p>
        </w:tc>
        <w:tc>
          <w:tcPr>
            <w:tcW w:w="842" w:type="dxa"/>
            <w:tcBorders>
              <w:top w:val="nil"/>
              <w:left w:val="nil"/>
              <w:bottom w:val="nil"/>
              <w:right w:val="nil"/>
            </w:tcBorders>
          </w:tcPr>
          <w:p w14:paraId="347A91D8" w14:textId="6A601501" w:rsidR="00494982" w:rsidRDefault="00C376CE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8</w:t>
            </w:r>
          </w:p>
        </w:tc>
        <w:tc>
          <w:tcPr>
            <w:tcW w:w="869" w:type="dxa"/>
            <w:tcBorders>
              <w:top w:val="nil"/>
              <w:left w:val="nil"/>
              <w:bottom w:val="nil"/>
              <w:right w:val="nil"/>
            </w:tcBorders>
          </w:tcPr>
          <w:p w14:paraId="3CA13A3D" w14:textId="38A31AB6" w:rsidR="00494982" w:rsidRDefault="00C376CE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97</w:t>
            </w:r>
          </w:p>
        </w:tc>
        <w:tc>
          <w:tcPr>
            <w:tcW w:w="949" w:type="dxa"/>
            <w:tcBorders>
              <w:top w:val="nil"/>
              <w:left w:val="nil"/>
              <w:bottom w:val="nil"/>
              <w:right w:val="nil"/>
            </w:tcBorders>
          </w:tcPr>
          <w:p w14:paraId="30F385E4" w14:textId="7B84F24E" w:rsidR="00494982" w:rsidRDefault="00C376CE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75</w:t>
            </w:r>
          </w:p>
        </w:tc>
      </w:tr>
      <w:tr w:rsidR="00494982" w14:paraId="47B72BC8" w14:textId="27162A85" w:rsidTr="00E41663">
        <w:trPr>
          <w:trHeight w:val="432"/>
          <w:jc w:val="center"/>
        </w:trPr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FA406C4" w14:textId="77777777" w:rsidR="00494982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2A44F4B" w14:textId="77777777" w:rsidR="00494982" w:rsidRPr="002E7365" w:rsidRDefault="00494982" w:rsidP="00494982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7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482ABAB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8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400742B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075868A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8DC9F46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4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2440C2F" w14:textId="013EFF81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6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BE1FBCC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4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499E7F2" w14:textId="77777777" w:rsidR="00494982" w:rsidRPr="002E7365" w:rsidRDefault="00494982" w:rsidP="00494982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14:paraId="591774B7" w14:textId="77777777" w:rsidR="0013071C" w:rsidRDefault="0013071C"/>
    <w:p w14:paraId="73E5813F" w14:textId="77777777" w:rsidR="0013071C" w:rsidRDefault="0013071C"/>
    <w:p w14:paraId="469C35E3" w14:textId="77777777" w:rsidR="0013071C" w:rsidRDefault="0013071C"/>
    <w:p w14:paraId="71CC23CC" w14:textId="77777777" w:rsidR="0013071C" w:rsidRDefault="0013071C"/>
    <w:p w14:paraId="3F863D40" w14:textId="77777777" w:rsidR="0013071C" w:rsidRDefault="0013071C"/>
    <w:p w14:paraId="1BE888B5" w14:textId="77777777" w:rsidR="0013071C" w:rsidRDefault="0013071C"/>
    <w:p w14:paraId="42D15408" w14:textId="77777777" w:rsidR="0013071C" w:rsidRDefault="0013071C"/>
    <w:p w14:paraId="73918D4C" w14:textId="77777777" w:rsidR="0013071C" w:rsidRDefault="0013071C"/>
    <w:p w14:paraId="31E68702" w14:textId="77777777" w:rsidR="0013071C" w:rsidRDefault="0013071C"/>
    <w:p w14:paraId="73D62EDE" w14:textId="77777777" w:rsidR="0013071C" w:rsidRDefault="0013071C"/>
    <w:p w14:paraId="7AD0DE00" w14:textId="77777777" w:rsidR="0013071C" w:rsidRDefault="0013071C"/>
    <w:p w14:paraId="0D8F0ED0" w14:textId="766AD12E" w:rsidR="004F444D" w:rsidRDefault="004F444D" w:rsidP="004F444D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732C74">
        <w:rPr>
          <w:rFonts w:ascii="Times New Roman" w:hAnsi="Times New Roman" w:cs="Times New Roman"/>
          <w:b/>
          <w:bCs/>
          <w:sz w:val="28"/>
          <w:szCs w:val="28"/>
        </w:rPr>
        <w:t>APPENDIX I</w:t>
      </w:r>
      <w:r>
        <w:rPr>
          <w:rFonts w:ascii="Times New Roman" w:hAnsi="Times New Roman" w:cs="Times New Roman"/>
          <w:b/>
          <w:bCs/>
          <w:sz w:val="28"/>
          <w:szCs w:val="28"/>
        </w:rPr>
        <w:t>I</w:t>
      </w:r>
      <w:r w:rsidR="00FE7E3B">
        <w:rPr>
          <w:rFonts w:ascii="Times New Roman" w:hAnsi="Times New Roman" w:cs="Times New Roman"/>
          <w:b/>
          <w:bCs/>
          <w:sz w:val="28"/>
          <w:szCs w:val="28"/>
        </w:rPr>
        <w:t>I</w:t>
      </w:r>
    </w:p>
    <w:p w14:paraId="39E1A0CF" w14:textId="05D1F9C3" w:rsidR="0013071C" w:rsidRDefault="0013071C" w:rsidP="0013071C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ubstituent constants used for dual-parameter correlations</w:t>
      </w:r>
    </w:p>
    <w:p w14:paraId="1FE2F3F3" w14:textId="77777777" w:rsidR="002E78AF" w:rsidRDefault="002E78AF" w:rsidP="0013071C">
      <w:pPr>
        <w:rPr>
          <w:rFonts w:ascii="Times New Roman" w:hAnsi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7"/>
        <w:gridCol w:w="1390"/>
        <w:gridCol w:w="877"/>
        <w:gridCol w:w="887"/>
        <w:gridCol w:w="902"/>
        <w:gridCol w:w="904"/>
        <w:gridCol w:w="897"/>
        <w:gridCol w:w="862"/>
        <w:gridCol w:w="866"/>
        <w:gridCol w:w="858"/>
      </w:tblGrid>
      <w:tr w:rsidR="0013071C" w14:paraId="0F492F45" w14:textId="77777777" w:rsidTr="0013071C">
        <w:tc>
          <w:tcPr>
            <w:tcW w:w="90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0B58771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S.No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</w:rPr>
              <w:t>.</w:t>
            </w:r>
          </w:p>
          <w:p w14:paraId="2F19F5E9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1FBA8CA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bstituents</w:t>
            </w:r>
          </w:p>
          <w:p w14:paraId="7E87093F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X</w:t>
            </w:r>
          </w:p>
        </w:tc>
        <w:tc>
          <w:tcPr>
            <w:tcW w:w="87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D7ABB1D" w14:textId="6D644A78" w:rsidR="0013071C" w:rsidRPr="00D43CCE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  <w:t>σ</w:t>
            </w:r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bscript"/>
              </w:rPr>
              <w:t>I</w:t>
            </w:r>
            <w:r w:rsidR="00D43CCE" w:rsidRPr="00D43CC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3</w:t>
            </w:r>
          </w:p>
        </w:tc>
        <w:tc>
          <w:tcPr>
            <w:tcW w:w="88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868F984" w14:textId="1846BBB0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  <w:t>σ</w:t>
            </w:r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bscript"/>
              </w:rPr>
              <w:t>R</w:t>
            </w:r>
            <w:r w:rsidR="00D43CCE" w:rsidRPr="00D43CC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perscript"/>
              </w:rPr>
              <w:t>3</w:t>
            </w:r>
          </w:p>
        </w:tc>
        <w:tc>
          <w:tcPr>
            <w:tcW w:w="90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E38F659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  <w:proofErr w:type="spellStart"/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  <w:t>σ</w:t>
            </w:r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bscript"/>
              </w:rPr>
              <w:t>R</w:t>
            </w:r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perscript"/>
              </w:rPr>
              <w:t>o</w:t>
            </w:r>
            <w:proofErr w:type="spellEnd"/>
          </w:p>
        </w:tc>
        <w:tc>
          <w:tcPr>
            <w:tcW w:w="9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A4F936B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  <w:proofErr w:type="spellStart"/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  <w:t>σ</w:t>
            </w:r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bscript"/>
              </w:rPr>
              <w:t>R</w:t>
            </w:r>
            <w:proofErr w:type="spellEnd"/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perscript"/>
              </w:rPr>
              <w:t>+</w:t>
            </w:r>
          </w:p>
        </w:tc>
        <w:tc>
          <w:tcPr>
            <w:tcW w:w="89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9D7369A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</w:pPr>
            <w:proofErr w:type="spellStart"/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</w:rPr>
              <w:t>σ</w:t>
            </w:r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bscript"/>
              </w:rPr>
              <w:t>R</w:t>
            </w:r>
            <w:proofErr w:type="spellEnd"/>
            <w:r w:rsidRPr="003830F1">
              <w:rPr>
                <w:rFonts w:ascii="Times New Roman" w:eastAsia="Times New Roman" w:hAnsi="Times New Roman" w:cs="Times New Roman"/>
                <w:color w:val="000000"/>
                <w:sz w:val="36"/>
                <w:szCs w:val="36"/>
                <w:vertAlign w:val="superscript"/>
              </w:rPr>
              <w:t>-</w:t>
            </w:r>
          </w:p>
        </w:tc>
        <w:tc>
          <w:tcPr>
            <w:tcW w:w="86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0569DC4" w14:textId="634F194C" w:rsidR="0013071C" w:rsidRPr="00617056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61705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F</w:t>
            </w:r>
            <w:r w:rsidR="008D5D7F" w:rsidRPr="008D5D7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perscript"/>
              </w:rPr>
              <w:t>2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5EF50A6" w14:textId="2E2F2FF2" w:rsidR="0013071C" w:rsidRPr="00617056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61705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R</w:t>
            </w:r>
            <w:r w:rsidR="008D5D7F" w:rsidRPr="008D5D7F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perscript"/>
              </w:rPr>
              <w:t>2</w:t>
            </w:r>
          </w:p>
        </w:tc>
        <w:tc>
          <w:tcPr>
            <w:tcW w:w="85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8F5F872" w14:textId="1D8E289E" w:rsidR="0013071C" w:rsidRPr="00617056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617056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ν</w:t>
            </w:r>
            <w:r w:rsidR="00D43CCE" w:rsidRPr="00D43CCE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perscript"/>
              </w:rPr>
              <w:t>5</w:t>
            </w:r>
          </w:p>
        </w:tc>
      </w:tr>
      <w:tr w:rsidR="0013071C" w14:paraId="3A8D4DFC" w14:textId="77777777" w:rsidTr="0013071C">
        <w:trPr>
          <w:trHeight w:val="323"/>
        </w:trPr>
        <w:tc>
          <w:tcPr>
            <w:tcW w:w="90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5A7154E" w14:textId="77777777" w:rsidR="0013071C" w:rsidRDefault="0013071C" w:rsidP="0013071C"/>
        </w:tc>
        <w:tc>
          <w:tcPr>
            <w:tcW w:w="139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5E8FD64" w14:textId="77777777" w:rsidR="0013071C" w:rsidRDefault="0013071C" w:rsidP="0013071C"/>
        </w:tc>
        <w:tc>
          <w:tcPr>
            <w:tcW w:w="87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64DDE0B" w14:textId="77777777" w:rsidR="0013071C" w:rsidRDefault="0013071C" w:rsidP="0013071C"/>
        </w:tc>
        <w:tc>
          <w:tcPr>
            <w:tcW w:w="88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44BF115" w14:textId="77777777" w:rsidR="0013071C" w:rsidRDefault="0013071C" w:rsidP="0013071C"/>
        </w:tc>
        <w:tc>
          <w:tcPr>
            <w:tcW w:w="90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06CAF76" w14:textId="77777777" w:rsidR="0013071C" w:rsidRDefault="0013071C" w:rsidP="0013071C"/>
        </w:tc>
        <w:tc>
          <w:tcPr>
            <w:tcW w:w="90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4940D06" w14:textId="77777777" w:rsidR="0013071C" w:rsidRDefault="0013071C" w:rsidP="0013071C"/>
        </w:tc>
        <w:tc>
          <w:tcPr>
            <w:tcW w:w="89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EC459C6" w14:textId="77777777" w:rsidR="0013071C" w:rsidRDefault="0013071C" w:rsidP="0013071C"/>
        </w:tc>
        <w:tc>
          <w:tcPr>
            <w:tcW w:w="86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DB4DC6C" w14:textId="77777777" w:rsidR="0013071C" w:rsidRDefault="0013071C" w:rsidP="0013071C"/>
        </w:tc>
        <w:tc>
          <w:tcPr>
            <w:tcW w:w="86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E78C664" w14:textId="77777777" w:rsidR="0013071C" w:rsidRDefault="0013071C" w:rsidP="0013071C"/>
        </w:tc>
        <w:tc>
          <w:tcPr>
            <w:tcW w:w="85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A5FDC25" w14:textId="77777777" w:rsidR="0013071C" w:rsidRDefault="0013071C" w:rsidP="0013071C"/>
        </w:tc>
      </w:tr>
      <w:tr w:rsidR="0013071C" w14:paraId="62774850" w14:textId="77777777" w:rsidTr="00B57B67">
        <w:trPr>
          <w:trHeight w:val="305"/>
        </w:trPr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59F58E84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</w:tcPr>
          <w:p w14:paraId="3C695337" w14:textId="77777777" w:rsidR="0013071C" w:rsidRPr="003830F1" w:rsidRDefault="0013071C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NMe</w:t>
            </w:r>
            <w:r w:rsidRPr="00482E3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</w:tcPr>
          <w:p w14:paraId="2FAA4916" w14:textId="77777777" w:rsidR="0013071C" w:rsidRPr="00582E9C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2E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</w:tcPr>
          <w:p w14:paraId="32C29E3F" w14:textId="77777777" w:rsidR="0013071C" w:rsidRPr="00582E9C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582E9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83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3D94C6" w14:textId="5E80CC3A" w:rsidR="0013071C" w:rsidRPr="00375009" w:rsidRDefault="006C6AE5" w:rsidP="006C6AE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50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81717C" w14:textId="77777777" w:rsidR="0013071C" w:rsidRPr="00582E9C" w:rsidRDefault="0013071C" w:rsidP="00B57B6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7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14:paraId="08EB57C6" w14:textId="77777777" w:rsidR="0013071C" w:rsidRPr="00582E9C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34</w:t>
            </w: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</w:tcPr>
          <w:p w14:paraId="47930379" w14:textId="2368DCBD" w:rsidR="0013071C" w:rsidRPr="00375009" w:rsidRDefault="006C6AE5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50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</w:tcPr>
          <w:p w14:paraId="6DF909CD" w14:textId="6FB16B70" w:rsidR="0013071C" w:rsidRPr="00375009" w:rsidRDefault="006C6AE5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50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F9FD4E" w14:textId="63F407E3" w:rsidR="0013071C" w:rsidRPr="00375009" w:rsidRDefault="006C6AE5" w:rsidP="006C6AE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7500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</w:tr>
      <w:tr w:rsidR="0013071C" w14:paraId="361DD444" w14:textId="77777777" w:rsidTr="0013071C"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151E20FF" w14:textId="77777777" w:rsidR="0013071C" w:rsidRDefault="0013071C" w:rsidP="0013071C"/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</w:tcPr>
          <w:p w14:paraId="3FE49ABF" w14:textId="77777777" w:rsidR="0013071C" w:rsidRDefault="0013071C" w:rsidP="0013071C"/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</w:tcPr>
          <w:p w14:paraId="40116F7F" w14:textId="77777777" w:rsidR="0013071C" w:rsidRDefault="0013071C" w:rsidP="0013071C"/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</w:tcPr>
          <w:p w14:paraId="77EF3A5E" w14:textId="77777777" w:rsidR="0013071C" w:rsidRDefault="0013071C" w:rsidP="0013071C"/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</w:tcPr>
          <w:p w14:paraId="2F9F232F" w14:textId="77777777" w:rsidR="0013071C" w:rsidRDefault="0013071C" w:rsidP="0013071C"/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07157F72" w14:textId="77777777" w:rsidR="0013071C" w:rsidRDefault="0013071C" w:rsidP="0013071C"/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14:paraId="5EC6E2D2" w14:textId="77777777" w:rsidR="0013071C" w:rsidRDefault="0013071C" w:rsidP="0013071C"/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</w:tcPr>
          <w:p w14:paraId="0EF88B27" w14:textId="77777777" w:rsidR="0013071C" w:rsidRDefault="0013071C" w:rsidP="0013071C"/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</w:tcPr>
          <w:p w14:paraId="6FFF0A1E" w14:textId="77777777" w:rsidR="0013071C" w:rsidRDefault="0013071C" w:rsidP="0013071C"/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</w:tcPr>
          <w:p w14:paraId="26340E85" w14:textId="77777777" w:rsidR="0013071C" w:rsidRDefault="0013071C" w:rsidP="0013071C"/>
        </w:tc>
      </w:tr>
      <w:tr w:rsidR="0013071C" w14:paraId="27B47196" w14:textId="77777777" w:rsidTr="00B57B67"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650746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</w:tcPr>
          <w:p w14:paraId="0BD4E8B7" w14:textId="77777777" w:rsidR="0013071C" w:rsidRPr="003830F1" w:rsidRDefault="0013071C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OCH</w:t>
            </w:r>
            <w:r w:rsidRPr="009414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</w:tcPr>
          <w:p w14:paraId="01F0779F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6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</w:tcPr>
          <w:p w14:paraId="0129B8A7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61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9D8064" w14:textId="77777777" w:rsidR="0013071C" w:rsidRPr="003830F1" w:rsidRDefault="0013071C" w:rsidP="000D71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41</w:t>
            </w: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0D533CC4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02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14:paraId="4D4ED3AA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45</w:t>
            </w: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</w:tcPr>
          <w:p w14:paraId="641AFDE4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9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8B0B8F" w14:textId="77777777" w:rsidR="0013071C" w:rsidRPr="003830F1" w:rsidRDefault="0013071C" w:rsidP="00B57B6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56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477731" w14:textId="77777777" w:rsidR="0013071C" w:rsidRPr="003830F1" w:rsidRDefault="0013071C" w:rsidP="00B57B6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6</w:t>
            </w:r>
          </w:p>
        </w:tc>
      </w:tr>
      <w:tr w:rsidR="0013071C" w14:paraId="15113345" w14:textId="77777777" w:rsidTr="0013071C"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</w:tcPr>
          <w:p w14:paraId="507658B7" w14:textId="77777777" w:rsidR="0013071C" w:rsidRDefault="0013071C" w:rsidP="0013071C"/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</w:tcPr>
          <w:p w14:paraId="67363A6C" w14:textId="77777777" w:rsidR="0013071C" w:rsidRDefault="0013071C" w:rsidP="0013071C"/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</w:tcPr>
          <w:p w14:paraId="266C2830" w14:textId="77777777" w:rsidR="0013071C" w:rsidRDefault="0013071C" w:rsidP="0013071C"/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</w:tcPr>
          <w:p w14:paraId="1E4E82F2" w14:textId="77777777" w:rsidR="0013071C" w:rsidRDefault="0013071C" w:rsidP="0013071C"/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</w:tcPr>
          <w:p w14:paraId="450238A8" w14:textId="77777777" w:rsidR="0013071C" w:rsidRDefault="0013071C" w:rsidP="0013071C"/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01446E76" w14:textId="77777777" w:rsidR="0013071C" w:rsidRDefault="0013071C" w:rsidP="0013071C"/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14:paraId="394E47C9" w14:textId="77777777" w:rsidR="0013071C" w:rsidRDefault="0013071C" w:rsidP="0013071C"/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</w:tcPr>
          <w:p w14:paraId="0B24B63A" w14:textId="77777777" w:rsidR="0013071C" w:rsidRDefault="0013071C" w:rsidP="0013071C"/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</w:tcPr>
          <w:p w14:paraId="1A6F8399" w14:textId="77777777" w:rsidR="0013071C" w:rsidRDefault="0013071C" w:rsidP="0013071C"/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</w:tcPr>
          <w:p w14:paraId="431844B9" w14:textId="77777777" w:rsidR="0013071C" w:rsidRDefault="0013071C" w:rsidP="0013071C"/>
        </w:tc>
      </w:tr>
      <w:tr w:rsidR="0013071C" w14:paraId="6C246362" w14:textId="77777777" w:rsidTr="006C6AE5"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E88B2C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</w:tcPr>
          <w:p w14:paraId="272FFE2A" w14:textId="77777777" w:rsidR="0013071C" w:rsidRPr="003830F1" w:rsidRDefault="0013071C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OH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</w:tcPr>
          <w:p w14:paraId="7736494D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27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</w:tcPr>
          <w:p w14:paraId="78A70A14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43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3A8BE4" w14:textId="05EA95BC" w:rsidR="0013071C" w:rsidRPr="003830F1" w:rsidRDefault="006C6AE5" w:rsidP="006C6AE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50156F96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44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14:paraId="6166AB73" w14:textId="0BBD6D0D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  <w:r w:rsidR="006C6AE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</w:tcPr>
          <w:p w14:paraId="3ACC5270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3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</w:tcPr>
          <w:p w14:paraId="4B836F99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7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</w:tcPr>
          <w:p w14:paraId="0C5D236A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2</w:t>
            </w:r>
          </w:p>
        </w:tc>
      </w:tr>
      <w:tr w:rsidR="0013071C" w14:paraId="5AF8712C" w14:textId="77777777" w:rsidTr="0013071C"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05AA8D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</w:tcPr>
          <w:p w14:paraId="336CB81E" w14:textId="77777777" w:rsidR="0013071C" w:rsidRPr="003830F1" w:rsidRDefault="0013071C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</w:tcPr>
          <w:p w14:paraId="6CE02904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</w:tcPr>
          <w:p w14:paraId="6E9281A6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</w:tcPr>
          <w:p w14:paraId="0584BF9C" w14:textId="77777777" w:rsidR="0013071C" w:rsidRPr="003830F1" w:rsidRDefault="0013071C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50B7725A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14:paraId="28AAC6C1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</w:tcPr>
          <w:p w14:paraId="3A97AEB5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</w:tcPr>
          <w:p w14:paraId="6816325D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</w:tcPr>
          <w:p w14:paraId="3697071B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3071C" w14:paraId="4C752B19" w14:textId="77777777" w:rsidTr="000D71BF"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1A8113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</w:tcPr>
          <w:p w14:paraId="7BD67271" w14:textId="77777777" w:rsidR="0013071C" w:rsidRPr="003830F1" w:rsidRDefault="0013071C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CH</w:t>
            </w:r>
            <w:r w:rsidRPr="009414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</w:tcPr>
          <w:p w14:paraId="6CF15042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05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</w:tcPr>
          <w:p w14:paraId="00A0F3E2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11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B8DAFA" w14:textId="77777777" w:rsidR="0013071C" w:rsidRPr="003830F1" w:rsidRDefault="0013071C" w:rsidP="000D71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1</w:t>
            </w: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03B5734E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1.25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14:paraId="6315250A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11</w:t>
            </w: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</w:tcPr>
          <w:p w14:paraId="3D3AE931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1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</w:tcPr>
          <w:p w14:paraId="1810E09C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18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</w:tcPr>
          <w:p w14:paraId="5A85720C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2</w:t>
            </w:r>
          </w:p>
        </w:tc>
      </w:tr>
      <w:tr w:rsidR="0013071C" w14:paraId="3BC38C9F" w14:textId="77777777" w:rsidTr="0013071C"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0337C5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</w:tcPr>
          <w:p w14:paraId="047F6AAB" w14:textId="77777777" w:rsidR="0013071C" w:rsidRPr="003830F1" w:rsidRDefault="0013071C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</w:tcPr>
          <w:p w14:paraId="272BDD64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</w:tcPr>
          <w:p w14:paraId="58D912CE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</w:tcPr>
          <w:p w14:paraId="1AB33BA2" w14:textId="77777777" w:rsidR="0013071C" w:rsidRPr="003830F1" w:rsidRDefault="0013071C" w:rsidP="0013071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690384AD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14:paraId="4705BDFC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</w:tcPr>
          <w:p w14:paraId="42563DEB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</w:tcPr>
          <w:p w14:paraId="01924441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</w:tcPr>
          <w:p w14:paraId="635129F5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3071C" w14:paraId="221925F6" w14:textId="77777777" w:rsidTr="006C6AE5"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F6954A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</w:tcPr>
          <w:p w14:paraId="29CA1672" w14:textId="77777777" w:rsidR="0013071C" w:rsidRPr="003830F1" w:rsidRDefault="0013071C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H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</w:tcPr>
          <w:p w14:paraId="48CBCFBB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</w:tcPr>
          <w:p w14:paraId="4DED1B3D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3AD8FD" w14:textId="77777777" w:rsidR="0013071C" w:rsidRPr="003830F1" w:rsidRDefault="0013071C" w:rsidP="006C6AE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18A335FC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14:paraId="485AB061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</w:tcPr>
          <w:p w14:paraId="5A2D5D0B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3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</w:tcPr>
          <w:p w14:paraId="195746BD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</w:tcPr>
          <w:p w14:paraId="44418F09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13071C" w14:paraId="264C86D7" w14:textId="77777777" w:rsidTr="0013071C"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D2121A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</w:tcPr>
          <w:p w14:paraId="4B0D5114" w14:textId="77777777" w:rsidR="0013071C" w:rsidRPr="003830F1" w:rsidRDefault="0013071C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</w:tcPr>
          <w:p w14:paraId="58EC39BE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</w:tcPr>
          <w:p w14:paraId="797000D1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</w:tcPr>
          <w:p w14:paraId="58DC471D" w14:textId="77777777" w:rsidR="0013071C" w:rsidRPr="003830F1" w:rsidRDefault="0013071C" w:rsidP="0013071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15A100AD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14:paraId="5CA397DB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</w:tcPr>
          <w:p w14:paraId="0B059071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</w:tcPr>
          <w:p w14:paraId="6F82F765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</w:tcPr>
          <w:p w14:paraId="0E59CE50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3071C" w14:paraId="698DE84E" w14:textId="77777777" w:rsidTr="000D71BF"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DDAD49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</w:tcPr>
          <w:p w14:paraId="334DB8CA" w14:textId="77777777" w:rsidR="0013071C" w:rsidRPr="003830F1" w:rsidRDefault="0013071C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Cl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</w:tcPr>
          <w:p w14:paraId="47B6ED1B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7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</w:tcPr>
          <w:p w14:paraId="4FB308D6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23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66E664" w14:textId="77777777" w:rsidR="0013071C" w:rsidRPr="003830F1" w:rsidRDefault="0013071C" w:rsidP="000D71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21</w:t>
            </w: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60A14C57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23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14:paraId="26FA806C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35</w:t>
            </w: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</w:tcPr>
          <w:p w14:paraId="731D6867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2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</w:tcPr>
          <w:p w14:paraId="4A3B27F6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19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</w:tcPr>
          <w:p w14:paraId="5A78DB9C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55</w:t>
            </w:r>
          </w:p>
        </w:tc>
      </w:tr>
      <w:tr w:rsidR="0013071C" w14:paraId="5496420D" w14:textId="77777777" w:rsidTr="0013071C"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15E31D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</w:tcPr>
          <w:p w14:paraId="56B67CCA" w14:textId="77777777" w:rsidR="0013071C" w:rsidRPr="003830F1" w:rsidRDefault="0013071C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</w:tcPr>
          <w:p w14:paraId="31DE467F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</w:tcPr>
          <w:p w14:paraId="37434C4E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</w:tcPr>
          <w:p w14:paraId="2BD321D5" w14:textId="77777777" w:rsidR="0013071C" w:rsidRPr="003830F1" w:rsidRDefault="0013071C" w:rsidP="0013071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5DC5A585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14:paraId="026BC18D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</w:tcPr>
          <w:p w14:paraId="7AECF6B7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</w:tcPr>
          <w:p w14:paraId="6FC1C909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</w:tcPr>
          <w:p w14:paraId="784A4717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3071C" w14:paraId="6F62743A" w14:textId="77777777" w:rsidTr="000D71BF"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70E0F0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</w:tcPr>
          <w:p w14:paraId="3C722676" w14:textId="77777777" w:rsidR="0013071C" w:rsidRPr="003830F1" w:rsidRDefault="0013071C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Br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</w:tcPr>
          <w:p w14:paraId="023A5D74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5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</w:tcPr>
          <w:p w14:paraId="141FE3CA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19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727C27" w14:textId="77777777" w:rsidR="0013071C" w:rsidRPr="003830F1" w:rsidRDefault="0013071C" w:rsidP="000D71BF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61</w:t>
            </w: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11119E64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19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14:paraId="6BF61AF9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3</w:t>
            </w: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</w:tcPr>
          <w:p w14:paraId="5B75A895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5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</w:tcPr>
          <w:p w14:paraId="4BD14C25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22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</w:tcPr>
          <w:p w14:paraId="3763167C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5</w:t>
            </w:r>
          </w:p>
        </w:tc>
      </w:tr>
      <w:tr w:rsidR="0013071C" w14:paraId="74A2DA40" w14:textId="77777777" w:rsidTr="0013071C"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11C577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</w:tcPr>
          <w:p w14:paraId="57D12B63" w14:textId="77777777" w:rsidR="0013071C" w:rsidRPr="003830F1" w:rsidRDefault="0013071C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</w:tcPr>
          <w:p w14:paraId="0E7A67E8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</w:tcPr>
          <w:p w14:paraId="08F0FB30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</w:tcPr>
          <w:p w14:paraId="1FE113FE" w14:textId="77777777" w:rsidR="0013071C" w:rsidRPr="003830F1" w:rsidRDefault="0013071C" w:rsidP="0013071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18C8A98E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14:paraId="651D5B7D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</w:tcPr>
          <w:p w14:paraId="324BBF60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</w:tcPr>
          <w:p w14:paraId="1EF98E1C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</w:tcPr>
          <w:p w14:paraId="66CD7F8B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3071C" w14:paraId="5F323050" w14:textId="77777777" w:rsidTr="006C6AE5"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9BB287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.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</w:tcPr>
          <w:p w14:paraId="3E1CA076" w14:textId="77777777" w:rsidR="0013071C" w:rsidRDefault="0013071C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COOH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</w:tcPr>
          <w:p w14:paraId="6B44AA47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3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</w:tcPr>
          <w:p w14:paraId="444556B6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0.08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1C53C4" w14:textId="019D096D" w:rsidR="0013071C" w:rsidRPr="003830F1" w:rsidRDefault="006C6AE5" w:rsidP="006C6AE5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60C66343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3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14:paraId="35DAF21C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06</w:t>
            </w: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</w:tcPr>
          <w:p w14:paraId="2B86DDD0" w14:textId="2E368856" w:rsidR="0013071C" w:rsidRPr="003830F1" w:rsidRDefault="006C6AE5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</w:tcPr>
          <w:p w14:paraId="6FF82C88" w14:textId="4727F2F3" w:rsidR="0013071C" w:rsidRPr="003830F1" w:rsidRDefault="006C6AE5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</w:tcPr>
          <w:p w14:paraId="1ED1518C" w14:textId="3854ECB5" w:rsidR="0013071C" w:rsidRPr="003830F1" w:rsidRDefault="006C6AE5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-</w:t>
            </w:r>
          </w:p>
        </w:tc>
      </w:tr>
      <w:tr w:rsidR="0013071C" w14:paraId="02CFF5E6" w14:textId="77777777" w:rsidTr="0013071C"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745FB4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</w:tcPr>
          <w:p w14:paraId="428852C8" w14:textId="77777777" w:rsidR="0013071C" w:rsidRPr="003830F1" w:rsidRDefault="0013071C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</w:tcPr>
          <w:p w14:paraId="02DCAD0F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</w:tcPr>
          <w:p w14:paraId="66E7C93A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</w:tcPr>
          <w:p w14:paraId="651F996D" w14:textId="77777777" w:rsidR="0013071C" w:rsidRPr="003830F1" w:rsidRDefault="0013071C" w:rsidP="0013071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084DD5E6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14:paraId="2D13903A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</w:tcPr>
          <w:p w14:paraId="6290D956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</w:tcPr>
          <w:p w14:paraId="69EE9108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</w:tcPr>
          <w:p w14:paraId="003EC31E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13071C" w14:paraId="5B54D293" w14:textId="77777777" w:rsidTr="00B57B67">
        <w:tc>
          <w:tcPr>
            <w:tcW w:w="90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191B2B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.</w:t>
            </w:r>
          </w:p>
        </w:tc>
        <w:tc>
          <w:tcPr>
            <w:tcW w:w="1390" w:type="dxa"/>
            <w:tcBorders>
              <w:top w:val="nil"/>
              <w:left w:val="nil"/>
              <w:bottom w:val="nil"/>
              <w:right w:val="nil"/>
            </w:tcBorders>
          </w:tcPr>
          <w:p w14:paraId="01344C0E" w14:textId="77777777" w:rsidR="0013071C" w:rsidRPr="003830F1" w:rsidRDefault="0013071C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-NO</w:t>
            </w:r>
            <w:r w:rsidRPr="00941465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877" w:type="dxa"/>
            <w:tcBorders>
              <w:top w:val="nil"/>
              <w:left w:val="nil"/>
              <w:bottom w:val="nil"/>
              <w:right w:val="nil"/>
            </w:tcBorders>
          </w:tcPr>
          <w:p w14:paraId="4E566A0F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4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</w:tcPr>
          <w:p w14:paraId="642FAB66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5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CF4737" w14:textId="77777777" w:rsidR="0013071C" w:rsidRPr="003830F1" w:rsidRDefault="0013071C" w:rsidP="00B57B67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9</w:t>
            </w:r>
          </w:p>
        </w:tc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11EBD6AF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5</w:t>
            </w:r>
          </w:p>
        </w:tc>
        <w:tc>
          <w:tcPr>
            <w:tcW w:w="897" w:type="dxa"/>
            <w:tcBorders>
              <w:top w:val="nil"/>
              <w:left w:val="nil"/>
              <w:bottom w:val="nil"/>
              <w:right w:val="nil"/>
            </w:tcBorders>
          </w:tcPr>
          <w:p w14:paraId="1F97B8EA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46</w:t>
            </w:r>
          </w:p>
        </w:tc>
        <w:tc>
          <w:tcPr>
            <w:tcW w:w="862" w:type="dxa"/>
            <w:tcBorders>
              <w:top w:val="nil"/>
              <w:left w:val="nil"/>
              <w:bottom w:val="nil"/>
              <w:right w:val="nil"/>
            </w:tcBorders>
          </w:tcPr>
          <w:p w14:paraId="1A9DAB79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65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</w:tcPr>
          <w:p w14:paraId="2DC7F8DB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0.13</w:t>
            </w:r>
          </w:p>
        </w:tc>
        <w:tc>
          <w:tcPr>
            <w:tcW w:w="858" w:type="dxa"/>
            <w:tcBorders>
              <w:top w:val="nil"/>
              <w:left w:val="nil"/>
              <w:bottom w:val="nil"/>
              <w:right w:val="nil"/>
            </w:tcBorders>
          </w:tcPr>
          <w:p w14:paraId="6BA2B05D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830F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.39</w:t>
            </w:r>
          </w:p>
        </w:tc>
      </w:tr>
      <w:tr w:rsidR="0013071C" w14:paraId="51A8DE54" w14:textId="77777777" w:rsidTr="0013071C">
        <w:trPr>
          <w:trHeight w:val="297"/>
        </w:trPr>
        <w:tc>
          <w:tcPr>
            <w:tcW w:w="90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01F35BB" w14:textId="77777777" w:rsidR="0013071C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9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85D2917" w14:textId="77777777" w:rsidR="0013071C" w:rsidRPr="003830F1" w:rsidRDefault="0013071C" w:rsidP="0013071C">
            <w:pP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8FE2F40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8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A676032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AE255FA" w14:textId="77777777" w:rsidR="0013071C" w:rsidRPr="003830F1" w:rsidRDefault="0013071C" w:rsidP="0013071C">
            <w:pPr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0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8091C4D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9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08FB6ED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6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4696CCC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B7FD1FD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5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1A77E66" w14:textId="77777777" w:rsidR="0013071C" w:rsidRPr="003830F1" w:rsidRDefault="0013071C" w:rsidP="0013071C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14:paraId="56661D19" w14:textId="77777777" w:rsidR="0013071C" w:rsidRDefault="0013071C"/>
    <w:p w14:paraId="26772718" w14:textId="2253D58C" w:rsidR="0013071C" w:rsidRDefault="0013071C"/>
    <w:p w14:paraId="05340F90" w14:textId="3945C787" w:rsidR="00F535C6" w:rsidRDefault="00F535C6"/>
    <w:p w14:paraId="45045312" w14:textId="51F3A8E3" w:rsidR="00F535C6" w:rsidRDefault="00F535C6"/>
    <w:p w14:paraId="0BA2F405" w14:textId="05781858" w:rsidR="00F535C6" w:rsidRDefault="00F535C6"/>
    <w:p w14:paraId="6B4AA81B" w14:textId="2A20003B" w:rsidR="00F535C6" w:rsidRDefault="00F535C6"/>
    <w:p w14:paraId="28B5AAFB" w14:textId="5C6D26F7" w:rsidR="00F535C6" w:rsidRDefault="00F535C6"/>
    <w:p w14:paraId="627CAC04" w14:textId="63E010EF" w:rsidR="00F535C6" w:rsidRDefault="00F535C6"/>
    <w:p w14:paraId="25F687DA" w14:textId="7DC686AA" w:rsidR="00F535C6" w:rsidRDefault="00F535C6"/>
    <w:p w14:paraId="44292B1B" w14:textId="7A6794AE" w:rsidR="00F535C6" w:rsidRDefault="00F535C6"/>
    <w:p w14:paraId="72BFCA4C" w14:textId="42C0C5D0" w:rsidR="00F535C6" w:rsidRDefault="00F535C6"/>
    <w:p w14:paraId="78718E4E" w14:textId="455351A0" w:rsidR="00F535C6" w:rsidRDefault="00F535C6">
      <w:pPr>
        <w:rPr>
          <w:rFonts w:ascii="Times New Roman" w:hAnsi="Times New Roman" w:cs="Times New Roman"/>
          <w:sz w:val="28"/>
          <w:szCs w:val="28"/>
        </w:rPr>
      </w:pPr>
      <w:r w:rsidRPr="00F535C6">
        <w:rPr>
          <w:rFonts w:ascii="Times New Roman" w:hAnsi="Times New Roman" w:cs="Times New Roman"/>
          <w:sz w:val="28"/>
          <w:szCs w:val="28"/>
        </w:rPr>
        <w:t>References</w:t>
      </w:r>
    </w:p>
    <w:p w14:paraId="286F39B3" w14:textId="14A005F8" w:rsidR="00F535C6" w:rsidRDefault="00F535C6" w:rsidP="00F535C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.H. Williams and I. Fleming, Spectroscopic Methods in Organic Chemistry, 4</w:t>
      </w:r>
      <w:r w:rsidRPr="00F535C6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dn</w:t>
      </w:r>
      <w:proofErr w:type="spellEnd"/>
      <w:r>
        <w:rPr>
          <w:rFonts w:ascii="Times New Roman" w:hAnsi="Times New Roman" w:cs="Times New Roman"/>
          <w:sz w:val="24"/>
          <w:szCs w:val="24"/>
        </w:rPr>
        <w:t>., Tata McGraw-Hill, 1988.</w:t>
      </w:r>
    </w:p>
    <w:p w14:paraId="5A11AABF" w14:textId="77777777" w:rsidR="00940691" w:rsidRDefault="00940691" w:rsidP="0094069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8A6930B" w14:textId="72D04F4E" w:rsidR="00CC7FAF" w:rsidRDefault="00F535C6" w:rsidP="00F535C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.Hansch, </w:t>
      </w:r>
      <w:r w:rsidR="00CC7FAF">
        <w:rPr>
          <w:rFonts w:ascii="Times New Roman" w:hAnsi="Times New Roman" w:cs="Times New Roman"/>
          <w:sz w:val="24"/>
          <w:szCs w:val="24"/>
        </w:rPr>
        <w:t xml:space="preserve">A. Leo, R.W. Taft, </w:t>
      </w:r>
      <w:r w:rsidR="00CC7FAF" w:rsidRPr="00CC7FAF">
        <w:rPr>
          <w:rFonts w:ascii="Times New Roman" w:hAnsi="Times New Roman" w:cs="Times New Roman"/>
          <w:i/>
          <w:iCs/>
          <w:sz w:val="24"/>
          <w:szCs w:val="24"/>
        </w:rPr>
        <w:t>Chem. Rev</w:t>
      </w:r>
      <w:r w:rsidR="00CC7FAF">
        <w:rPr>
          <w:rFonts w:ascii="Times New Roman" w:hAnsi="Times New Roman" w:cs="Times New Roman"/>
          <w:sz w:val="24"/>
          <w:szCs w:val="24"/>
        </w:rPr>
        <w:t xml:space="preserve">., </w:t>
      </w:r>
      <w:r w:rsidR="00CC7FAF" w:rsidRPr="00CC7FAF">
        <w:rPr>
          <w:rFonts w:ascii="Times New Roman" w:hAnsi="Times New Roman" w:cs="Times New Roman"/>
          <w:b/>
          <w:bCs/>
          <w:sz w:val="24"/>
          <w:szCs w:val="24"/>
        </w:rPr>
        <w:t>91</w:t>
      </w:r>
      <w:r w:rsidR="00CC7FAF">
        <w:rPr>
          <w:rFonts w:ascii="Times New Roman" w:hAnsi="Times New Roman" w:cs="Times New Roman"/>
          <w:sz w:val="24"/>
          <w:szCs w:val="24"/>
        </w:rPr>
        <w:t>, 165, (1991).</w:t>
      </w:r>
    </w:p>
    <w:p w14:paraId="7B09BA42" w14:textId="77777777" w:rsidR="00940691" w:rsidRPr="00940691" w:rsidRDefault="00940691" w:rsidP="0094069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AAAB253" w14:textId="72F99F10" w:rsidR="00CC7FAF" w:rsidRDefault="00CC7FAF" w:rsidP="00F535C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. Ehrenson, R.T.C.  Brownlee and R.W. Taft. </w:t>
      </w:r>
      <w:r w:rsidRPr="00CC7FAF">
        <w:rPr>
          <w:rFonts w:ascii="Times New Roman" w:hAnsi="Times New Roman" w:cs="Times New Roman"/>
          <w:i/>
          <w:iCs/>
          <w:sz w:val="24"/>
          <w:szCs w:val="24"/>
        </w:rPr>
        <w:t>Prog. Phys. Org. Chem</w:t>
      </w:r>
      <w:r>
        <w:rPr>
          <w:rFonts w:ascii="Times New Roman" w:hAnsi="Times New Roman" w:cs="Times New Roman"/>
          <w:sz w:val="24"/>
          <w:szCs w:val="24"/>
        </w:rPr>
        <w:t xml:space="preserve">., </w:t>
      </w:r>
      <w:r w:rsidRPr="00CC7FAF">
        <w:rPr>
          <w:rFonts w:ascii="Times New Roman" w:hAnsi="Times New Roman" w:cs="Times New Roman"/>
          <w:b/>
          <w:bCs/>
          <w:sz w:val="24"/>
          <w:szCs w:val="24"/>
        </w:rPr>
        <w:t>10</w:t>
      </w:r>
      <w:r>
        <w:rPr>
          <w:rFonts w:ascii="Times New Roman" w:hAnsi="Times New Roman" w:cs="Times New Roman"/>
          <w:sz w:val="24"/>
          <w:szCs w:val="24"/>
        </w:rPr>
        <w:t>,1, (1973)</w:t>
      </w:r>
      <w:r w:rsidR="00940691">
        <w:rPr>
          <w:rFonts w:ascii="Times New Roman" w:hAnsi="Times New Roman" w:cs="Times New Roman"/>
          <w:sz w:val="24"/>
          <w:szCs w:val="24"/>
        </w:rPr>
        <w:t>.</w:t>
      </w:r>
    </w:p>
    <w:p w14:paraId="6869E45F" w14:textId="77777777" w:rsidR="00940691" w:rsidRPr="00940691" w:rsidRDefault="00940691" w:rsidP="0094069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37BEF2C" w14:textId="32C169CB" w:rsidR="00F535C6" w:rsidRDefault="00CC7FAF" w:rsidP="00F535C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. Shorter, ‘</w:t>
      </w:r>
      <w:r w:rsidRPr="00CC7FAF">
        <w:rPr>
          <w:rFonts w:ascii="Times New Roman" w:hAnsi="Times New Roman" w:cs="Times New Roman"/>
          <w:i/>
          <w:iCs/>
          <w:sz w:val="24"/>
          <w:szCs w:val="24"/>
        </w:rPr>
        <w:t>Correlation Analysis in Organic Chemistry, an introduction to linear free energy relationship’</w:t>
      </w:r>
      <w:r>
        <w:rPr>
          <w:rFonts w:ascii="Times New Roman" w:hAnsi="Times New Roman" w:cs="Times New Roman"/>
          <w:sz w:val="24"/>
          <w:szCs w:val="24"/>
        </w:rPr>
        <w:t>, Clenden Press, London, 1973.</w:t>
      </w:r>
    </w:p>
    <w:p w14:paraId="4104548E" w14:textId="77777777" w:rsidR="00940691" w:rsidRDefault="00940691" w:rsidP="0094069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151FF70" w14:textId="1992BBAC" w:rsidR="00CC7FAF" w:rsidRPr="00F535C6" w:rsidRDefault="00CC7FAF" w:rsidP="00F535C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.Charton, </w:t>
      </w:r>
      <w:r w:rsidRPr="00940691">
        <w:rPr>
          <w:rFonts w:ascii="Times New Roman" w:hAnsi="Times New Roman" w:cs="Times New Roman"/>
          <w:i/>
          <w:iCs/>
          <w:sz w:val="24"/>
          <w:szCs w:val="24"/>
        </w:rPr>
        <w:t>Prog.Phys. Org. Chem</w:t>
      </w:r>
      <w:r>
        <w:rPr>
          <w:rFonts w:ascii="Times New Roman" w:hAnsi="Times New Roman" w:cs="Times New Roman"/>
          <w:sz w:val="24"/>
          <w:szCs w:val="24"/>
        </w:rPr>
        <w:t>., 13, 1981</w:t>
      </w:r>
    </w:p>
    <w:sectPr w:rsidR="00CC7FAF" w:rsidRPr="00F535C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5D584A"/>
    <w:multiLevelType w:val="hybridMultilevel"/>
    <w:tmpl w:val="EA5C65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03274F4"/>
    <w:multiLevelType w:val="hybridMultilevel"/>
    <w:tmpl w:val="A2D0B7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A3MjMzMzYzMrAEMpR0lIJTi4sz8/NACsxqAe042MwsAAAA"/>
  </w:docVars>
  <w:rsids>
    <w:rsidRoot w:val="0013071C"/>
    <w:rsid w:val="000D71BF"/>
    <w:rsid w:val="0013071C"/>
    <w:rsid w:val="001D5DE5"/>
    <w:rsid w:val="002B012B"/>
    <w:rsid w:val="002E78AF"/>
    <w:rsid w:val="00370144"/>
    <w:rsid w:val="00375009"/>
    <w:rsid w:val="00494982"/>
    <w:rsid w:val="004F444D"/>
    <w:rsid w:val="006C6AE5"/>
    <w:rsid w:val="00730B26"/>
    <w:rsid w:val="00762823"/>
    <w:rsid w:val="008D5D7F"/>
    <w:rsid w:val="00940691"/>
    <w:rsid w:val="00A23319"/>
    <w:rsid w:val="00A410D0"/>
    <w:rsid w:val="00B57B67"/>
    <w:rsid w:val="00BD77B2"/>
    <w:rsid w:val="00C376CE"/>
    <w:rsid w:val="00CB6114"/>
    <w:rsid w:val="00CC7FAF"/>
    <w:rsid w:val="00D43CCE"/>
    <w:rsid w:val="00DA2161"/>
    <w:rsid w:val="00E83F13"/>
    <w:rsid w:val="00F535C6"/>
    <w:rsid w:val="00FE7E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77F5A1"/>
  <w15:chartTrackingRefBased/>
  <w15:docId w15:val="{C502F160-5139-4BE7-B3FD-DE514CF435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3071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3071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2331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3319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F535C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</TotalTime>
  <Pages>4</Pages>
  <Words>322</Words>
  <Characters>184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n Dass</dc:creator>
  <cp:keywords/>
  <dc:description/>
  <cp:lastModifiedBy>Mohan Dass</cp:lastModifiedBy>
  <cp:revision>27</cp:revision>
  <cp:lastPrinted>2018-01-18T05:43:00Z</cp:lastPrinted>
  <dcterms:created xsi:type="dcterms:W3CDTF">2018-01-18T05:24:00Z</dcterms:created>
  <dcterms:modified xsi:type="dcterms:W3CDTF">2018-02-02T14:52:00Z</dcterms:modified>
</cp:coreProperties>
</file>